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B99EC2" w14:textId="19BFD704" w:rsidR="00A85EB3" w:rsidRPr="002065FA" w:rsidRDefault="00A85EB3" w:rsidP="002C217A">
      <w:pPr>
        <w:pStyle w:val="Body"/>
        <w:rPr>
          <w:rFonts w:ascii="Arial" w:hAnsi="Arial" w:cs="Arial"/>
          <w:b/>
          <w:bCs/>
          <w:color w:val="0D2B99"/>
          <w:sz w:val="24"/>
          <w:szCs w:val="24"/>
        </w:rPr>
      </w:pPr>
      <w:r w:rsidRPr="002065FA">
        <w:rPr>
          <w:rFonts w:ascii="Arial" w:hAnsi="Arial" w:cs="Arial"/>
          <w:b/>
          <w:bCs/>
          <w:color w:val="0D2B99"/>
          <w:sz w:val="24"/>
          <w:szCs w:val="24"/>
        </w:rPr>
        <w:t xml:space="preserve">European Social Services Awards 2023 </w:t>
      </w:r>
    </w:p>
    <w:p w14:paraId="60ECBD07" w14:textId="77777777" w:rsidR="00A85EB3" w:rsidRPr="002065FA" w:rsidRDefault="00A85EB3" w:rsidP="002C217A">
      <w:pPr>
        <w:pStyle w:val="Body"/>
        <w:rPr>
          <w:rFonts w:ascii="Arial" w:hAnsi="Arial" w:cs="Arial"/>
          <w:b/>
          <w:bCs/>
          <w:color w:val="0D2B99"/>
          <w:sz w:val="24"/>
          <w:szCs w:val="24"/>
        </w:rPr>
      </w:pPr>
    </w:p>
    <w:p w14:paraId="3AF01256" w14:textId="08B5ED9D" w:rsidR="002B3652" w:rsidRPr="002065FA" w:rsidRDefault="00A85EB3" w:rsidP="002C217A">
      <w:pPr>
        <w:pStyle w:val="Body"/>
        <w:rPr>
          <w:rFonts w:ascii="Arial" w:hAnsi="Arial" w:cs="Arial"/>
          <w:color w:val="0D2B99"/>
          <w:sz w:val="24"/>
          <w:szCs w:val="24"/>
        </w:rPr>
      </w:pPr>
      <w:r w:rsidRPr="002065FA">
        <w:rPr>
          <w:rFonts w:ascii="Arial" w:hAnsi="Arial" w:cs="Arial"/>
          <w:color w:val="0D2B99"/>
          <w:sz w:val="24"/>
          <w:szCs w:val="24"/>
        </w:rPr>
        <w:t>Application Form</w:t>
      </w:r>
    </w:p>
    <w:p w14:paraId="463821A9" w14:textId="4669431A" w:rsidR="00C538D1" w:rsidRPr="002065FA" w:rsidRDefault="002065FA" w:rsidP="002C217A">
      <w:pPr>
        <w:pStyle w:val="Body"/>
        <w:rPr>
          <w:rFonts w:ascii="Arial" w:hAnsi="Arial" w:cs="Arial"/>
          <w:color w:val="auto"/>
          <w:sz w:val="20"/>
          <w:szCs w:val="20"/>
        </w:rPr>
      </w:pPr>
      <w:r w:rsidRPr="002065FA">
        <w:rPr>
          <w:rFonts w:ascii="Arial" w:hAnsi="Arial" w:cs="Arial"/>
          <w:noProof/>
        </w:rPr>
        <w:drawing>
          <wp:anchor distT="0" distB="0" distL="114300" distR="114300" simplePos="0" relativeHeight="251659264" behindDoc="0" locked="0" layoutInCell="1" allowOverlap="1" wp14:anchorId="60D1669D" wp14:editId="3B02B219">
            <wp:simplePos x="0" y="0"/>
            <wp:positionH relativeFrom="margin">
              <wp:posOffset>-12700</wp:posOffset>
            </wp:positionH>
            <wp:positionV relativeFrom="paragraph">
              <wp:posOffset>31750</wp:posOffset>
            </wp:positionV>
            <wp:extent cx="1178517" cy="146050"/>
            <wp:effectExtent l="0" t="0" r="3175" b="6350"/>
            <wp:wrapNone/>
            <wp:docPr id="29" name="Picture 29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Shape&#10;&#10;Description automatically generated with low confidence"/>
                    <pic:cNvPicPr>
                      <a:picLocks noChangeAspect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76024" cy="1581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F2A024" w14:textId="77777777" w:rsidR="00B24CE5" w:rsidRPr="002065FA" w:rsidRDefault="00B24CE5" w:rsidP="00F32E42">
      <w:pPr>
        <w:rPr>
          <w:rStyle w:val="Strong"/>
          <w:rFonts w:ascii="Arial" w:hAnsi="Arial" w:cs="Arial"/>
          <w:b w:val="0"/>
          <w:bCs w:val="0"/>
          <w:color w:val="FF0000"/>
          <w:sz w:val="20"/>
          <w:szCs w:val="20"/>
        </w:rPr>
      </w:pPr>
    </w:p>
    <w:p w14:paraId="470088A7" w14:textId="1E8C7F0C" w:rsidR="00216985" w:rsidRPr="002065FA" w:rsidRDefault="00216985" w:rsidP="00F32E42">
      <w:pPr>
        <w:rPr>
          <w:rStyle w:val="Strong"/>
          <w:rFonts w:ascii="Arial" w:hAnsi="Arial" w:cs="Arial"/>
          <w:b w:val="0"/>
          <w:bCs w:val="0"/>
          <w:color w:val="FF0000"/>
        </w:rPr>
      </w:pPr>
      <w:r w:rsidRPr="002065FA">
        <w:rPr>
          <w:rStyle w:val="Strong"/>
          <w:rFonts w:ascii="Arial" w:hAnsi="Arial" w:cs="Arial"/>
          <w:b w:val="0"/>
          <w:bCs w:val="0"/>
          <w:color w:val="FF0000"/>
        </w:rPr>
        <w:t xml:space="preserve">***Please note that this document is to support your preparation of the application form. To apply for the 2023 European Social Services Awards, </w:t>
      </w:r>
      <w:r w:rsidR="003452B8" w:rsidRPr="002065FA">
        <w:rPr>
          <w:rStyle w:val="Strong"/>
          <w:rFonts w:ascii="Arial" w:hAnsi="Arial" w:cs="Arial"/>
          <w:b w:val="0"/>
          <w:bCs w:val="0"/>
          <w:color w:val="FF0000"/>
        </w:rPr>
        <w:t xml:space="preserve">complete </w:t>
      </w:r>
      <w:r w:rsidRPr="002065FA">
        <w:rPr>
          <w:rStyle w:val="Strong"/>
          <w:rFonts w:ascii="Arial" w:hAnsi="Arial" w:cs="Arial"/>
          <w:b w:val="0"/>
          <w:bCs w:val="0"/>
          <w:color w:val="FF0000"/>
        </w:rPr>
        <w:t xml:space="preserve">the application form online </w:t>
      </w:r>
      <w:hyperlink r:id="rId8" w:history="1">
        <w:r w:rsidRPr="002065FA">
          <w:rPr>
            <w:rStyle w:val="Hyperlink"/>
            <w:rFonts w:ascii="Arial" w:hAnsi="Arial" w:cs="Arial"/>
          </w:rPr>
          <w:t>here</w:t>
        </w:r>
      </w:hyperlink>
      <w:r w:rsidRPr="002065FA">
        <w:rPr>
          <w:rStyle w:val="Strong"/>
          <w:rFonts w:ascii="Arial" w:hAnsi="Arial" w:cs="Arial"/>
          <w:b w:val="0"/>
          <w:bCs w:val="0"/>
          <w:color w:val="FF0000"/>
        </w:rPr>
        <w:t>***</w:t>
      </w:r>
    </w:p>
    <w:p w14:paraId="6F47D333" w14:textId="3ACA234D" w:rsidR="00F32E42" w:rsidRPr="002065FA" w:rsidRDefault="00F32E42" w:rsidP="00F32E42">
      <w:pPr>
        <w:rPr>
          <w:rFonts w:ascii="Arial" w:hAnsi="Arial" w:cs="Arial"/>
        </w:rPr>
      </w:pPr>
      <w:r w:rsidRPr="002065FA">
        <w:rPr>
          <w:rStyle w:val="Strong"/>
          <w:rFonts w:ascii="Arial" w:hAnsi="Arial" w:cs="Arial"/>
          <w:b w:val="0"/>
          <w:bCs w:val="0"/>
        </w:rPr>
        <w:t xml:space="preserve">The </w:t>
      </w:r>
      <w:hyperlink r:id="rId9" w:history="1">
        <w:r w:rsidRPr="002065FA">
          <w:rPr>
            <w:rStyle w:val="Hyperlink"/>
            <w:rFonts w:ascii="Arial" w:hAnsi="Arial" w:cs="Arial"/>
          </w:rPr>
          <w:t>European Social Services Awards</w:t>
        </w:r>
        <w:r w:rsidR="002C7BBB" w:rsidRPr="002065FA">
          <w:rPr>
            <w:rStyle w:val="Hyperlink"/>
            <w:rFonts w:ascii="Arial" w:hAnsi="Arial" w:cs="Arial"/>
          </w:rPr>
          <w:t xml:space="preserve"> (ESSA)</w:t>
        </w:r>
      </w:hyperlink>
      <w:r w:rsidR="007639A2" w:rsidRPr="002065FA">
        <w:rPr>
          <w:rStyle w:val="Strong"/>
          <w:rFonts w:ascii="Arial" w:hAnsi="Arial" w:cs="Arial"/>
          <w:b w:val="0"/>
          <w:bCs w:val="0"/>
        </w:rPr>
        <w:t>,</w:t>
      </w:r>
      <w:r w:rsidRPr="002065FA">
        <w:rPr>
          <w:rStyle w:val="Strong"/>
          <w:rFonts w:ascii="Arial" w:hAnsi="Arial" w:cs="Arial"/>
          <w:b w:val="0"/>
          <w:bCs w:val="0"/>
        </w:rPr>
        <w:t> </w:t>
      </w:r>
      <w:r w:rsidR="003452B8" w:rsidRPr="002065FA">
        <w:rPr>
          <w:rStyle w:val="Strong"/>
          <w:rFonts w:ascii="Arial" w:hAnsi="Arial" w:cs="Arial"/>
          <w:b w:val="0"/>
          <w:bCs w:val="0"/>
        </w:rPr>
        <w:t xml:space="preserve">organised </w:t>
      </w:r>
      <w:r w:rsidR="007639A2" w:rsidRPr="002065FA">
        <w:rPr>
          <w:rFonts w:ascii="Arial" w:hAnsi="Arial" w:cs="Arial"/>
        </w:rPr>
        <w:t>by</w:t>
      </w:r>
      <w:r w:rsidRPr="002065FA">
        <w:rPr>
          <w:rFonts w:ascii="Arial" w:hAnsi="Arial" w:cs="Arial"/>
        </w:rPr>
        <w:t xml:space="preserve"> the </w:t>
      </w:r>
      <w:hyperlink r:id="rId10" w:history="1">
        <w:r w:rsidRPr="002065FA">
          <w:rPr>
            <w:rStyle w:val="Hyperlink"/>
            <w:rFonts w:ascii="Arial" w:hAnsi="Arial" w:cs="Arial"/>
          </w:rPr>
          <w:t>European Social Network</w:t>
        </w:r>
      </w:hyperlink>
      <w:r w:rsidRPr="002065FA">
        <w:rPr>
          <w:rFonts w:ascii="Arial" w:hAnsi="Arial" w:cs="Arial"/>
        </w:rPr>
        <w:t xml:space="preserve"> (ESN)</w:t>
      </w:r>
      <w:r w:rsidR="007639A2" w:rsidRPr="002065FA">
        <w:rPr>
          <w:rFonts w:ascii="Arial" w:hAnsi="Arial" w:cs="Arial"/>
        </w:rPr>
        <w:t xml:space="preserve">, </w:t>
      </w:r>
      <w:r w:rsidRPr="002065FA">
        <w:rPr>
          <w:rFonts w:ascii="Arial" w:hAnsi="Arial" w:cs="Arial"/>
        </w:rPr>
        <w:t>recognise excellence in social services and the extraordinary ongoing work by those managing, planning</w:t>
      </w:r>
      <w:r w:rsidR="002C7BBB" w:rsidRPr="002065FA">
        <w:rPr>
          <w:rFonts w:ascii="Arial" w:hAnsi="Arial" w:cs="Arial"/>
        </w:rPr>
        <w:t xml:space="preserve">, </w:t>
      </w:r>
      <w:r w:rsidR="003E4345" w:rsidRPr="002065FA">
        <w:rPr>
          <w:rFonts w:ascii="Arial" w:hAnsi="Arial" w:cs="Arial"/>
        </w:rPr>
        <w:t>delivering, and improving</w:t>
      </w:r>
      <w:r w:rsidRPr="002065FA">
        <w:rPr>
          <w:rFonts w:ascii="Arial" w:hAnsi="Arial" w:cs="Arial"/>
        </w:rPr>
        <w:t xml:space="preserve"> public social services across Europe. </w:t>
      </w:r>
    </w:p>
    <w:p w14:paraId="117A83EE" w14:textId="49EBDD16" w:rsidR="003452B8" w:rsidRPr="002065FA" w:rsidRDefault="008856E8" w:rsidP="00F32E42">
      <w:pPr>
        <w:rPr>
          <w:rFonts w:ascii="Arial" w:hAnsi="Arial" w:cs="Arial"/>
          <w:b/>
          <w:bCs/>
          <w:sz w:val="20"/>
          <w:szCs w:val="20"/>
        </w:rPr>
      </w:pPr>
      <w:r w:rsidRPr="002065FA">
        <w:rPr>
          <w:rFonts w:ascii="Arial" w:hAnsi="Arial" w:cs="Arial"/>
          <w:b/>
          <w:bCs/>
          <w:color w:val="FF0000"/>
          <w:sz w:val="20"/>
          <w:szCs w:val="20"/>
        </w:rPr>
        <w:t>I</w:t>
      </w:r>
      <w:r w:rsidR="00B24CE5" w:rsidRPr="002065FA">
        <w:rPr>
          <w:rFonts w:ascii="Arial" w:hAnsi="Arial" w:cs="Arial"/>
          <w:b/>
          <w:bCs/>
          <w:color w:val="FF0000"/>
          <w:sz w:val="20"/>
          <w:szCs w:val="20"/>
        </w:rPr>
        <w:t>MPORTANT</w:t>
      </w:r>
    </w:p>
    <w:p w14:paraId="2D8EE3A9" w14:textId="1EAF3C88" w:rsidR="008856E8" w:rsidRPr="002065FA" w:rsidRDefault="008856E8" w:rsidP="00F32E42">
      <w:pPr>
        <w:rPr>
          <w:rFonts w:ascii="Arial" w:hAnsi="Arial" w:cs="Arial"/>
        </w:rPr>
      </w:pPr>
      <w:r w:rsidRPr="002065FA">
        <w:rPr>
          <w:rFonts w:ascii="Arial" w:hAnsi="Arial" w:cs="Arial"/>
        </w:rPr>
        <w:t xml:space="preserve">Before submitting your application for the Awards please consult </w:t>
      </w:r>
      <w:r w:rsidR="002D051A" w:rsidRPr="002065FA">
        <w:rPr>
          <w:rFonts w:ascii="Arial" w:hAnsi="Arial" w:cs="Arial"/>
        </w:rPr>
        <w:t xml:space="preserve">information about </w:t>
      </w:r>
      <w:r w:rsidRPr="002065FA">
        <w:rPr>
          <w:rFonts w:ascii="Arial" w:hAnsi="Arial" w:cs="Arial"/>
        </w:rPr>
        <w:t xml:space="preserve">the </w:t>
      </w:r>
      <w:hyperlink r:id="rId11" w:history="1">
        <w:r w:rsidR="002D051A" w:rsidRPr="002065FA">
          <w:rPr>
            <w:rStyle w:val="Hyperlink"/>
            <w:rFonts w:ascii="Arial" w:hAnsi="Arial" w:cs="Arial"/>
          </w:rPr>
          <w:t>ESSA 2023 theme</w:t>
        </w:r>
      </w:hyperlink>
      <w:r w:rsidR="002D051A" w:rsidRPr="002065FA">
        <w:rPr>
          <w:rFonts w:ascii="Arial" w:hAnsi="Arial" w:cs="Arial"/>
        </w:rPr>
        <w:t xml:space="preserve">; </w:t>
      </w:r>
      <w:hyperlink r:id="rId12" w:history="1">
        <w:r w:rsidR="00375F56" w:rsidRPr="002065FA">
          <w:rPr>
            <w:rStyle w:val="Hyperlink"/>
            <w:rFonts w:ascii="Arial" w:hAnsi="Arial" w:cs="Arial"/>
          </w:rPr>
          <w:t>Award C</w:t>
        </w:r>
        <w:r w:rsidR="002D051A" w:rsidRPr="002065FA">
          <w:rPr>
            <w:rStyle w:val="Hyperlink"/>
            <w:rFonts w:ascii="Arial" w:hAnsi="Arial" w:cs="Arial"/>
          </w:rPr>
          <w:t>ategories</w:t>
        </w:r>
      </w:hyperlink>
      <w:r w:rsidR="002D051A" w:rsidRPr="002065FA">
        <w:rPr>
          <w:rFonts w:ascii="Arial" w:hAnsi="Arial" w:cs="Arial"/>
        </w:rPr>
        <w:t xml:space="preserve"> and the  </w:t>
      </w:r>
      <w:r w:rsidRPr="002065FA">
        <w:rPr>
          <w:rFonts w:ascii="Arial" w:hAnsi="Arial" w:cs="Arial"/>
        </w:rPr>
        <w:t>‘</w:t>
      </w:r>
      <w:hyperlink r:id="rId13" w:history="1">
        <w:r w:rsidR="009A1B60" w:rsidRPr="002065FA">
          <w:rPr>
            <w:rStyle w:val="Hyperlink"/>
            <w:rFonts w:ascii="Arial" w:hAnsi="Arial" w:cs="Arial"/>
          </w:rPr>
          <w:t>How to Apply</w:t>
        </w:r>
      </w:hyperlink>
      <w:r w:rsidRPr="002065FA">
        <w:rPr>
          <w:rFonts w:ascii="Arial" w:hAnsi="Arial" w:cs="Arial"/>
        </w:rPr>
        <w:t>’</w:t>
      </w:r>
      <w:r w:rsidR="009A1B60" w:rsidRPr="002065FA">
        <w:rPr>
          <w:rFonts w:ascii="Arial" w:hAnsi="Arial" w:cs="Arial"/>
        </w:rPr>
        <w:t xml:space="preserve"> </w:t>
      </w:r>
      <w:r w:rsidR="002D051A" w:rsidRPr="002065FA">
        <w:rPr>
          <w:rFonts w:ascii="Arial" w:hAnsi="Arial" w:cs="Arial"/>
        </w:rPr>
        <w:t xml:space="preserve">pages on the European Social Services Awards </w:t>
      </w:r>
      <w:hyperlink r:id="rId14" w:history="1">
        <w:r w:rsidR="002D051A" w:rsidRPr="002065FA">
          <w:rPr>
            <w:rStyle w:val="Hyperlink"/>
            <w:rFonts w:ascii="Arial" w:hAnsi="Arial" w:cs="Arial"/>
          </w:rPr>
          <w:t>website</w:t>
        </w:r>
      </w:hyperlink>
      <w:r w:rsidR="002D051A" w:rsidRPr="002065FA">
        <w:rPr>
          <w:rFonts w:ascii="Arial" w:hAnsi="Arial" w:cs="Arial"/>
        </w:rPr>
        <w:t>.</w:t>
      </w:r>
    </w:p>
    <w:p w14:paraId="1692803C" w14:textId="2BCF4C56" w:rsidR="006B32AF" w:rsidRPr="002065FA" w:rsidRDefault="0094505C" w:rsidP="006B32AF">
      <w:pPr>
        <w:rPr>
          <w:rFonts w:ascii="Arial" w:hAnsi="Arial" w:cs="Arial"/>
        </w:rPr>
      </w:pPr>
      <w:r w:rsidRPr="002065FA">
        <w:rPr>
          <w:rFonts w:ascii="Arial" w:hAnsi="Arial" w:cs="Arial"/>
        </w:rPr>
        <w:t>An o</w:t>
      </w:r>
      <w:r w:rsidR="006B32AF" w:rsidRPr="002065FA">
        <w:rPr>
          <w:rFonts w:ascii="Arial" w:hAnsi="Arial" w:cs="Arial"/>
        </w:rPr>
        <w:t xml:space="preserve">rganisation may submit a maximum of </w:t>
      </w:r>
      <w:r w:rsidR="002C7BBB" w:rsidRPr="002065FA">
        <w:rPr>
          <w:rFonts w:ascii="Arial" w:hAnsi="Arial" w:cs="Arial"/>
          <w:b/>
          <w:bCs/>
        </w:rPr>
        <w:t xml:space="preserve">TWO </w:t>
      </w:r>
      <w:r w:rsidR="00295FAB" w:rsidRPr="002065FA">
        <w:rPr>
          <w:rFonts w:ascii="Arial" w:hAnsi="Arial" w:cs="Arial"/>
          <w:b/>
          <w:bCs/>
        </w:rPr>
        <w:t>applications</w:t>
      </w:r>
      <w:r w:rsidR="003E4345" w:rsidRPr="002065FA">
        <w:rPr>
          <w:rFonts w:ascii="Arial" w:hAnsi="Arial" w:cs="Arial"/>
          <w:b/>
          <w:bCs/>
        </w:rPr>
        <w:t xml:space="preserve"> </w:t>
      </w:r>
      <w:r w:rsidR="003E4345" w:rsidRPr="002065FA">
        <w:rPr>
          <w:rFonts w:ascii="Arial" w:hAnsi="Arial" w:cs="Arial"/>
        </w:rPr>
        <w:t>(submit one application form per project) and only one application per category</w:t>
      </w:r>
      <w:r w:rsidR="00E834EF" w:rsidRPr="002065FA">
        <w:rPr>
          <w:rFonts w:ascii="Arial" w:hAnsi="Arial" w:cs="Arial"/>
        </w:rPr>
        <w:t xml:space="preserve">. </w:t>
      </w:r>
    </w:p>
    <w:p w14:paraId="5615B525" w14:textId="5251CA7C" w:rsidR="00295FAB" w:rsidRPr="002065FA" w:rsidRDefault="00295FAB" w:rsidP="006B32AF">
      <w:pPr>
        <w:rPr>
          <w:rFonts w:ascii="Arial" w:hAnsi="Arial" w:cs="Arial"/>
        </w:rPr>
      </w:pPr>
      <w:r w:rsidRPr="002065FA">
        <w:rPr>
          <w:rFonts w:ascii="Arial" w:hAnsi="Arial" w:cs="Arial"/>
        </w:rPr>
        <w:t>All applications must be submitted in ENGLISH.</w:t>
      </w:r>
    </w:p>
    <w:p w14:paraId="0819B8BB" w14:textId="50FD35CB" w:rsidR="000F70FF" w:rsidRPr="002065FA" w:rsidRDefault="00420845" w:rsidP="000F70FF">
      <w:pPr>
        <w:rPr>
          <w:rFonts w:ascii="Arial" w:hAnsi="Arial" w:cs="Arial"/>
        </w:rPr>
      </w:pPr>
      <w:r w:rsidRPr="002065FA">
        <w:rPr>
          <w:rFonts w:ascii="Arial" w:hAnsi="Arial" w:cs="Arial"/>
          <w:b/>
          <w:bCs/>
          <w:color w:val="0D2B99"/>
        </w:rPr>
        <w:t>Deadline to submit</w:t>
      </w:r>
      <w:r w:rsidR="000F70FF" w:rsidRPr="002065FA">
        <w:rPr>
          <w:rFonts w:ascii="Arial" w:hAnsi="Arial" w:cs="Arial"/>
          <w:b/>
          <w:bCs/>
          <w:color w:val="0D2B99"/>
        </w:rPr>
        <w:t xml:space="preserve"> your </w:t>
      </w:r>
      <w:r w:rsidRPr="002065FA">
        <w:rPr>
          <w:rFonts w:ascii="Arial" w:hAnsi="Arial" w:cs="Arial"/>
          <w:b/>
          <w:bCs/>
          <w:color w:val="0D2B99"/>
        </w:rPr>
        <w:t>application</w:t>
      </w:r>
      <w:r w:rsidR="000F70FF" w:rsidRPr="002065FA">
        <w:rPr>
          <w:rFonts w:ascii="Arial" w:hAnsi="Arial" w:cs="Arial"/>
        </w:rPr>
        <w:t>:</w:t>
      </w:r>
      <w:r w:rsidR="00E32BE2" w:rsidRPr="002065FA">
        <w:rPr>
          <w:rFonts w:ascii="Arial" w:hAnsi="Arial" w:cs="Arial"/>
        </w:rPr>
        <w:t xml:space="preserve"> </w:t>
      </w:r>
      <w:r w:rsidR="00C97405" w:rsidRPr="002065FA">
        <w:rPr>
          <w:rFonts w:ascii="Arial" w:hAnsi="Arial" w:cs="Arial"/>
        </w:rPr>
        <w:t>30 June 2023</w:t>
      </w:r>
    </w:p>
    <w:p w14:paraId="11A7CD3D" w14:textId="502688B0" w:rsidR="000F70FF" w:rsidRPr="002065FA" w:rsidRDefault="00420845" w:rsidP="00F32E42">
      <w:pPr>
        <w:rPr>
          <w:rFonts w:ascii="Arial" w:hAnsi="Arial" w:cs="Arial"/>
        </w:rPr>
      </w:pPr>
      <w:r w:rsidRPr="002065FA">
        <w:rPr>
          <w:rFonts w:ascii="Arial" w:hAnsi="Arial" w:cs="Arial"/>
          <w:b/>
          <w:bCs/>
          <w:color w:val="0D2B99"/>
        </w:rPr>
        <w:t>S</w:t>
      </w:r>
      <w:r w:rsidR="000F70FF" w:rsidRPr="002065FA">
        <w:rPr>
          <w:rFonts w:ascii="Arial" w:hAnsi="Arial" w:cs="Arial"/>
          <w:b/>
          <w:bCs/>
          <w:color w:val="0D2B99"/>
        </w:rPr>
        <w:t xml:space="preserve">hortlisted </w:t>
      </w:r>
      <w:r w:rsidRPr="002065FA">
        <w:rPr>
          <w:rFonts w:ascii="Arial" w:hAnsi="Arial" w:cs="Arial"/>
          <w:b/>
          <w:bCs/>
          <w:color w:val="0D2B99"/>
        </w:rPr>
        <w:t>applications</w:t>
      </w:r>
      <w:r w:rsidR="000F70FF" w:rsidRPr="002065FA">
        <w:rPr>
          <w:rFonts w:ascii="Arial" w:hAnsi="Arial" w:cs="Arial"/>
          <w:b/>
          <w:bCs/>
          <w:color w:val="0D2B99"/>
        </w:rPr>
        <w:t xml:space="preserve"> will be announced </w:t>
      </w:r>
      <w:r w:rsidR="00E834EF" w:rsidRPr="002065FA">
        <w:rPr>
          <w:rFonts w:ascii="Arial" w:hAnsi="Arial" w:cs="Arial"/>
          <w:b/>
          <w:bCs/>
          <w:color w:val="0D2B99"/>
        </w:rPr>
        <w:t xml:space="preserve">by </w:t>
      </w:r>
      <w:r w:rsidR="00A85EB3" w:rsidRPr="002065FA">
        <w:rPr>
          <w:rFonts w:ascii="Arial" w:hAnsi="Arial" w:cs="Arial"/>
          <w:b/>
          <w:bCs/>
          <w:color w:val="0D2B99"/>
        </w:rPr>
        <w:t>the end of September 2023</w:t>
      </w:r>
      <w:r w:rsidR="00A85EB3" w:rsidRPr="002065FA">
        <w:rPr>
          <w:rFonts w:ascii="Arial" w:hAnsi="Arial" w:cs="Arial"/>
          <w:b/>
          <w:bCs/>
        </w:rPr>
        <w:t>.</w:t>
      </w:r>
    </w:p>
    <w:p w14:paraId="4504D5B1" w14:textId="4908F38C" w:rsidR="00F32E42" w:rsidRPr="002065FA" w:rsidRDefault="00420845" w:rsidP="00F32E42">
      <w:pPr>
        <w:rPr>
          <w:rStyle w:val="Strong"/>
          <w:rFonts w:ascii="Arial" w:hAnsi="Arial" w:cs="Arial"/>
          <w:b w:val="0"/>
          <w:bCs w:val="0"/>
        </w:rPr>
      </w:pPr>
      <w:r w:rsidRPr="002065FA">
        <w:rPr>
          <w:rFonts w:ascii="Arial" w:hAnsi="Arial" w:cs="Arial"/>
        </w:rPr>
        <w:t>All s</w:t>
      </w:r>
      <w:r w:rsidR="00F32E42" w:rsidRPr="002065FA">
        <w:rPr>
          <w:rFonts w:ascii="Arial" w:hAnsi="Arial" w:cs="Arial"/>
        </w:rPr>
        <w:t xml:space="preserve">hortlisted nominees </w:t>
      </w:r>
      <w:r w:rsidR="00E834EF" w:rsidRPr="002065FA">
        <w:rPr>
          <w:rFonts w:ascii="Arial" w:hAnsi="Arial" w:cs="Arial"/>
        </w:rPr>
        <w:t xml:space="preserve">must register a minimum of two representatives to attend the Ceremony which will take </w:t>
      </w:r>
      <w:r w:rsidR="00F32E42" w:rsidRPr="002065FA">
        <w:rPr>
          <w:rFonts w:ascii="Arial" w:hAnsi="Arial" w:cs="Arial"/>
        </w:rPr>
        <w:t>place</w:t>
      </w:r>
      <w:r w:rsidR="001E4807" w:rsidRPr="002065FA">
        <w:rPr>
          <w:rFonts w:ascii="Arial" w:hAnsi="Arial" w:cs="Arial"/>
        </w:rPr>
        <w:t xml:space="preserve"> </w:t>
      </w:r>
      <w:r w:rsidR="002B6310" w:rsidRPr="002065FA">
        <w:rPr>
          <w:rStyle w:val="Strong"/>
          <w:rFonts w:ascii="Arial" w:hAnsi="Arial" w:cs="Arial"/>
          <w:b w:val="0"/>
          <w:bCs w:val="0"/>
        </w:rPr>
        <w:t xml:space="preserve">on </w:t>
      </w:r>
      <w:r w:rsidR="00A85EB3" w:rsidRPr="002065FA">
        <w:rPr>
          <w:rStyle w:val="Strong"/>
          <w:rFonts w:ascii="Arial" w:hAnsi="Arial" w:cs="Arial"/>
          <w:b w:val="0"/>
          <w:bCs w:val="0"/>
        </w:rPr>
        <w:t>16-17 November</w:t>
      </w:r>
      <w:r w:rsidR="0024028F" w:rsidRPr="002065FA">
        <w:rPr>
          <w:rStyle w:val="Strong"/>
          <w:rFonts w:ascii="Arial" w:hAnsi="Arial" w:cs="Arial"/>
          <w:b w:val="0"/>
          <w:bCs w:val="0"/>
        </w:rPr>
        <w:t xml:space="preserve"> in Zagreb, Croatia</w:t>
      </w:r>
      <w:r w:rsidR="00F32E42" w:rsidRPr="002065FA">
        <w:rPr>
          <w:rStyle w:val="Strong"/>
          <w:rFonts w:ascii="Arial" w:hAnsi="Arial" w:cs="Arial"/>
          <w:b w:val="0"/>
          <w:bCs w:val="0"/>
        </w:rPr>
        <w:t>.</w:t>
      </w:r>
      <w:r w:rsidR="00E834EF" w:rsidRPr="002065FA">
        <w:rPr>
          <w:rStyle w:val="Strong"/>
          <w:rFonts w:ascii="Arial" w:hAnsi="Arial" w:cs="Arial"/>
          <w:b w:val="0"/>
          <w:bCs w:val="0"/>
        </w:rPr>
        <w:t xml:space="preserve"> </w:t>
      </w:r>
      <w:r w:rsidR="007639A2" w:rsidRPr="002065FA">
        <w:rPr>
          <w:rStyle w:val="Strong"/>
          <w:rFonts w:ascii="Arial" w:hAnsi="Arial" w:cs="Arial"/>
          <w:b w:val="0"/>
          <w:bCs w:val="0"/>
        </w:rPr>
        <w:t xml:space="preserve">For further information on the Ceremony, please visit the </w:t>
      </w:r>
      <w:hyperlink r:id="rId15" w:history="1">
        <w:r w:rsidR="007639A2" w:rsidRPr="002065FA">
          <w:rPr>
            <w:rStyle w:val="Hyperlink"/>
            <w:rFonts w:ascii="Arial" w:hAnsi="Arial" w:cs="Arial"/>
          </w:rPr>
          <w:t>website</w:t>
        </w:r>
      </w:hyperlink>
      <w:r w:rsidR="007639A2" w:rsidRPr="002065FA">
        <w:rPr>
          <w:rStyle w:val="Strong"/>
          <w:rFonts w:ascii="Arial" w:hAnsi="Arial" w:cs="Arial"/>
          <w:b w:val="0"/>
          <w:bCs w:val="0"/>
        </w:rPr>
        <w:t>.</w:t>
      </w:r>
      <w:r w:rsidR="00E834EF" w:rsidRPr="002065FA">
        <w:rPr>
          <w:rStyle w:val="Strong"/>
          <w:rFonts w:ascii="Arial" w:hAnsi="Arial" w:cs="Arial"/>
          <w:b w:val="0"/>
          <w:bCs w:val="0"/>
        </w:rPr>
        <w:t xml:space="preserve"> </w:t>
      </w:r>
    </w:p>
    <w:p w14:paraId="65772C53" w14:textId="45EAAE33" w:rsidR="00B24CE5" w:rsidRPr="002065FA" w:rsidRDefault="00B24CE5" w:rsidP="00F32E42">
      <w:pPr>
        <w:rPr>
          <w:rStyle w:val="Strong"/>
          <w:rFonts w:ascii="Arial" w:hAnsi="Arial" w:cs="Arial"/>
          <w:color w:val="0D2B99"/>
          <w:sz w:val="24"/>
          <w:szCs w:val="24"/>
        </w:rPr>
      </w:pPr>
      <w:r w:rsidRPr="002065FA">
        <w:rPr>
          <w:rStyle w:val="Strong"/>
          <w:rFonts w:ascii="Arial" w:hAnsi="Arial" w:cs="Arial"/>
          <w:color w:val="0D2B99"/>
          <w:sz w:val="24"/>
          <w:szCs w:val="24"/>
        </w:rPr>
        <w:t>Questions</w:t>
      </w:r>
    </w:p>
    <w:p w14:paraId="645A83E2" w14:textId="77777777" w:rsidR="0024028F" w:rsidRPr="002065FA" w:rsidRDefault="0024028F" w:rsidP="0024028F">
      <w:pPr>
        <w:pStyle w:val="ListParagraph"/>
        <w:numPr>
          <w:ilvl w:val="0"/>
          <w:numId w:val="4"/>
        </w:numPr>
        <w:rPr>
          <w:rFonts w:ascii="Arial" w:hAnsi="Arial" w:cs="Arial"/>
          <w:b/>
          <w:bCs/>
        </w:rPr>
      </w:pPr>
      <w:r w:rsidRPr="002065FA">
        <w:rPr>
          <w:rFonts w:ascii="Arial" w:hAnsi="Arial" w:cs="Arial"/>
          <w:b/>
          <w:bCs/>
        </w:rPr>
        <w:t xml:space="preserve">Contact details (main contact person) </w:t>
      </w:r>
    </w:p>
    <w:p w14:paraId="7F82663D" w14:textId="7E2C6E7C" w:rsidR="0024028F" w:rsidRPr="002065FA" w:rsidRDefault="0024028F" w:rsidP="0024028F">
      <w:pPr>
        <w:pStyle w:val="Heading3"/>
        <w:rPr>
          <w:color w:val="auto"/>
        </w:rPr>
      </w:pPr>
      <w:r w:rsidRPr="002065FA">
        <w:rPr>
          <w:color w:val="auto"/>
        </w:rPr>
        <w:t xml:space="preserve">First </w:t>
      </w:r>
      <w:r w:rsidR="00756B1B" w:rsidRPr="002065FA">
        <w:rPr>
          <w:color w:val="auto"/>
        </w:rPr>
        <w:t>N</w:t>
      </w:r>
      <w:r w:rsidRPr="002065FA">
        <w:rPr>
          <w:color w:val="auto"/>
        </w:rPr>
        <w:t>ame</w:t>
      </w:r>
    </w:p>
    <w:p w14:paraId="48993D01" w14:textId="77777777" w:rsidR="0024028F" w:rsidRPr="002065FA" w:rsidRDefault="0024028F" w:rsidP="0024028F">
      <w:pPr>
        <w:pStyle w:val="Heading3"/>
        <w:rPr>
          <w:color w:val="auto"/>
        </w:rPr>
      </w:pPr>
      <w:r w:rsidRPr="002065FA">
        <w:rPr>
          <w:color w:val="auto"/>
        </w:rPr>
        <w:t>Last Name</w:t>
      </w:r>
    </w:p>
    <w:p w14:paraId="39C6192B" w14:textId="77777777" w:rsidR="0024028F" w:rsidRPr="002065FA" w:rsidRDefault="0024028F" w:rsidP="0024028F">
      <w:pPr>
        <w:pStyle w:val="Heading3"/>
        <w:rPr>
          <w:color w:val="auto"/>
        </w:rPr>
      </w:pPr>
      <w:r w:rsidRPr="002065FA">
        <w:rPr>
          <w:color w:val="auto"/>
        </w:rPr>
        <w:t>Job Title (in English)</w:t>
      </w:r>
    </w:p>
    <w:p w14:paraId="7FC05D3C" w14:textId="77777777" w:rsidR="0024028F" w:rsidRPr="002065FA" w:rsidRDefault="0024028F" w:rsidP="0024028F">
      <w:pPr>
        <w:pStyle w:val="Heading3"/>
        <w:rPr>
          <w:color w:val="auto"/>
        </w:rPr>
      </w:pPr>
      <w:r w:rsidRPr="002065FA">
        <w:rPr>
          <w:color w:val="auto"/>
        </w:rPr>
        <w:t>Department (in English)</w:t>
      </w:r>
    </w:p>
    <w:p w14:paraId="11C5C61A" w14:textId="77777777" w:rsidR="0024028F" w:rsidRPr="002065FA" w:rsidRDefault="0024028F" w:rsidP="0024028F">
      <w:pPr>
        <w:pStyle w:val="Heading3"/>
      </w:pPr>
      <w:r w:rsidRPr="002065FA">
        <w:rPr>
          <w:color w:val="auto"/>
        </w:rPr>
        <w:t>Organisation (in English)</w:t>
      </w:r>
    </w:p>
    <w:p w14:paraId="6B4D9E4C" w14:textId="77777777" w:rsidR="0024028F" w:rsidRPr="002065FA" w:rsidRDefault="0024028F" w:rsidP="0024028F">
      <w:pPr>
        <w:pStyle w:val="Heading3"/>
        <w:rPr>
          <w:color w:val="auto"/>
        </w:rPr>
      </w:pPr>
      <w:r w:rsidRPr="002065FA">
        <w:rPr>
          <w:color w:val="auto"/>
        </w:rPr>
        <w:t>Country</w:t>
      </w:r>
    </w:p>
    <w:p w14:paraId="1BBEB50F" w14:textId="77777777" w:rsidR="0024028F" w:rsidRPr="002065FA" w:rsidRDefault="0024028F" w:rsidP="0024028F">
      <w:pPr>
        <w:pStyle w:val="Heading3"/>
        <w:rPr>
          <w:color w:val="auto"/>
        </w:rPr>
      </w:pPr>
      <w:r w:rsidRPr="002065FA">
        <w:rPr>
          <w:color w:val="auto"/>
        </w:rPr>
        <w:t>E-mail Address (must be unique to the applicant)</w:t>
      </w:r>
    </w:p>
    <w:p w14:paraId="49A4BD37" w14:textId="3D5B64E6" w:rsidR="0024028F" w:rsidRPr="002065FA" w:rsidRDefault="0024028F" w:rsidP="0024028F">
      <w:pPr>
        <w:pStyle w:val="Heading3"/>
        <w:rPr>
          <w:color w:val="auto"/>
        </w:rPr>
      </w:pPr>
      <w:r w:rsidRPr="002065FA">
        <w:rPr>
          <w:color w:val="auto"/>
        </w:rPr>
        <w:t>Phone Number</w:t>
      </w:r>
      <w:r w:rsidR="00AB7AD6">
        <w:rPr>
          <w:color w:val="auto"/>
          <w:lang w:val="en-BE"/>
        </w:rPr>
        <w:t xml:space="preserve"> [incl. Country code]</w:t>
      </w:r>
    </w:p>
    <w:p w14:paraId="7A16597F" w14:textId="02C95FC7" w:rsidR="00107E49" w:rsidRPr="00AB7AD6" w:rsidRDefault="0024028F" w:rsidP="00AB7AD6">
      <w:pPr>
        <w:pStyle w:val="Heading3"/>
        <w:rPr>
          <w:color w:val="auto"/>
        </w:rPr>
      </w:pPr>
      <w:r w:rsidRPr="002065FA">
        <w:rPr>
          <w:color w:val="auto"/>
        </w:rPr>
        <w:t xml:space="preserve">Mobile phone number </w:t>
      </w:r>
      <w:r w:rsidR="00AB7AD6">
        <w:rPr>
          <w:color w:val="auto"/>
          <w:lang w:val="en-BE"/>
        </w:rPr>
        <w:t>[incl. Country code]</w:t>
      </w:r>
    </w:p>
    <w:p w14:paraId="2FD1E298" w14:textId="34BF0D98" w:rsidR="00107E49" w:rsidRPr="002065FA" w:rsidRDefault="00107E49" w:rsidP="00107E49">
      <w:pPr>
        <w:pStyle w:val="Heading3"/>
        <w:rPr>
          <w:color w:val="auto"/>
        </w:rPr>
      </w:pPr>
      <w:r w:rsidRPr="002065FA">
        <w:rPr>
          <w:color w:val="auto"/>
        </w:rPr>
        <w:t>Organisation Twitter handle</w:t>
      </w:r>
    </w:p>
    <w:p w14:paraId="6719CA4E" w14:textId="6C4EBB59" w:rsidR="00107E49" w:rsidRPr="002065FA" w:rsidRDefault="00107E49" w:rsidP="00107E49">
      <w:pPr>
        <w:pStyle w:val="Heading3"/>
        <w:rPr>
          <w:color w:val="auto"/>
        </w:rPr>
      </w:pPr>
      <w:r w:rsidRPr="002065FA">
        <w:rPr>
          <w:color w:val="auto"/>
        </w:rPr>
        <w:t>Organisation LinkedIn</w:t>
      </w:r>
    </w:p>
    <w:p w14:paraId="724953C9" w14:textId="002ECCB9" w:rsidR="00A97EF3" w:rsidRPr="002065FA" w:rsidRDefault="00A97EF3" w:rsidP="00D50E08">
      <w:pPr>
        <w:pStyle w:val="Heading3"/>
        <w:numPr>
          <w:ilvl w:val="0"/>
          <w:numId w:val="0"/>
        </w:numPr>
        <w:rPr>
          <w:color w:val="auto"/>
        </w:rPr>
      </w:pPr>
    </w:p>
    <w:p w14:paraId="6AE23D97" w14:textId="1C0AFAD8" w:rsidR="00756B1B" w:rsidRPr="002065FA" w:rsidRDefault="00756B1B" w:rsidP="002861FA">
      <w:pPr>
        <w:pStyle w:val="ListParagraph"/>
        <w:numPr>
          <w:ilvl w:val="0"/>
          <w:numId w:val="4"/>
        </w:numPr>
        <w:rPr>
          <w:rFonts w:ascii="Arial" w:hAnsi="Arial" w:cs="Arial"/>
          <w:b/>
          <w:bCs/>
        </w:rPr>
      </w:pPr>
      <w:r w:rsidRPr="002065FA">
        <w:rPr>
          <w:rFonts w:ascii="Arial" w:hAnsi="Arial" w:cs="Arial"/>
          <w:b/>
          <w:bCs/>
        </w:rPr>
        <w:t>Back-up person contact details</w:t>
      </w:r>
    </w:p>
    <w:p w14:paraId="78A7C955" w14:textId="60FA0CB8" w:rsidR="00756B1B" w:rsidRPr="002065FA" w:rsidRDefault="00756B1B" w:rsidP="00756B1B">
      <w:pPr>
        <w:pStyle w:val="Heading3"/>
        <w:rPr>
          <w:color w:val="auto"/>
        </w:rPr>
      </w:pPr>
      <w:r w:rsidRPr="002065FA">
        <w:rPr>
          <w:color w:val="auto"/>
        </w:rPr>
        <w:t>First Name</w:t>
      </w:r>
    </w:p>
    <w:p w14:paraId="73C6D99D" w14:textId="54F539EC" w:rsidR="00756B1B" w:rsidRPr="002065FA" w:rsidRDefault="00756B1B" w:rsidP="00756B1B">
      <w:pPr>
        <w:pStyle w:val="Heading3"/>
        <w:rPr>
          <w:color w:val="auto"/>
        </w:rPr>
      </w:pPr>
      <w:r w:rsidRPr="002065FA">
        <w:rPr>
          <w:color w:val="auto"/>
        </w:rPr>
        <w:t>Last Name</w:t>
      </w:r>
    </w:p>
    <w:p w14:paraId="2E1B14A2" w14:textId="09978A81" w:rsidR="00756B1B" w:rsidRPr="002065FA" w:rsidRDefault="00756B1B" w:rsidP="00756B1B">
      <w:pPr>
        <w:pStyle w:val="Heading3"/>
        <w:rPr>
          <w:color w:val="auto"/>
        </w:rPr>
      </w:pPr>
      <w:r w:rsidRPr="002065FA">
        <w:rPr>
          <w:color w:val="auto"/>
        </w:rPr>
        <w:t>E-mail Address</w:t>
      </w:r>
    </w:p>
    <w:p w14:paraId="74B064E1" w14:textId="77777777" w:rsidR="00756B1B" w:rsidRPr="002065FA" w:rsidRDefault="00756B1B" w:rsidP="00756B1B">
      <w:pPr>
        <w:rPr>
          <w:rFonts w:ascii="Arial" w:hAnsi="Arial" w:cs="Arial"/>
          <w:b/>
          <w:bCs/>
        </w:rPr>
      </w:pPr>
    </w:p>
    <w:p w14:paraId="0131CDA1" w14:textId="77777777" w:rsidR="000504E8" w:rsidRPr="002065FA" w:rsidRDefault="000504E8" w:rsidP="000504E8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  <w:b/>
          <w:bCs/>
        </w:rPr>
      </w:pPr>
      <w:r w:rsidRPr="002065FA">
        <w:rPr>
          <w:rFonts w:ascii="Arial" w:hAnsi="Arial" w:cs="Arial"/>
          <w:b/>
          <w:bCs/>
        </w:rPr>
        <w:t>I would like to submit an application for the following category:</w:t>
      </w:r>
    </w:p>
    <w:p w14:paraId="6EAA3F53" w14:textId="77777777" w:rsidR="000504E8" w:rsidRPr="002065FA" w:rsidRDefault="000504E8" w:rsidP="000504E8">
      <w:pPr>
        <w:pStyle w:val="ListParagraph"/>
        <w:spacing w:after="0"/>
        <w:rPr>
          <w:rFonts w:ascii="Arial" w:hAnsi="Arial" w:cs="Arial"/>
        </w:rPr>
      </w:pPr>
    </w:p>
    <w:p w14:paraId="144C48F2" w14:textId="77777777" w:rsidR="000504E8" w:rsidRPr="002065FA" w:rsidRDefault="000504E8" w:rsidP="000504E8">
      <w:pPr>
        <w:pStyle w:val="Heading3"/>
        <w:rPr>
          <w:color w:val="auto"/>
        </w:rPr>
      </w:pPr>
      <w:r w:rsidRPr="002065FA">
        <w:rPr>
          <w:color w:val="auto"/>
        </w:rPr>
        <w:t>Service Delivery</w:t>
      </w:r>
    </w:p>
    <w:p w14:paraId="4D97193F" w14:textId="77777777" w:rsidR="000504E8" w:rsidRPr="002065FA" w:rsidRDefault="000504E8" w:rsidP="000504E8">
      <w:pPr>
        <w:pStyle w:val="Heading3"/>
        <w:rPr>
          <w:color w:val="auto"/>
        </w:rPr>
      </w:pPr>
      <w:r w:rsidRPr="002065FA">
        <w:rPr>
          <w:color w:val="auto"/>
        </w:rPr>
        <w:t>Workforce Support</w:t>
      </w:r>
    </w:p>
    <w:p w14:paraId="38B05B9B" w14:textId="77777777" w:rsidR="000504E8" w:rsidRPr="002065FA" w:rsidRDefault="000504E8" w:rsidP="000504E8">
      <w:pPr>
        <w:pStyle w:val="Heading3"/>
        <w:rPr>
          <w:color w:val="auto"/>
        </w:rPr>
      </w:pPr>
      <w:r w:rsidRPr="002065FA">
        <w:rPr>
          <w:color w:val="auto"/>
        </w:rPr>
        <w:t xml:space="preserve">Collaborative Practice </w:t>
      </w:r>
    </w:p>
    <w:p w14:paraId="60B71B5A" w14:textId="77777777" w:rsidR="000504E8" w:rsidRPr="002065FA" w:rsidRDefault="000504E8" w:rsidP="000504E8">
      <w:pPr>
        <w:pStyle w:val="Heading3"/>
        <w:rPr>
          <w:color w:val="auto"/>
        </w:rPr>
      </w:pPr>
      <w:r w:rsidRPr="002065FA">
        <w:rPr>
          <w:color w:val="auto"/>
        </w:rPr>
        <w:t>Research and Evaluation</w:t>
      </w:r>
    </w:p>
    <w:p w14:paraId="6BA147ED" w14:textId="77777777" w:rsidR="000504E8" w:rsidRPr="002065FA" w:rsidRDefault="000504E8" w:rsidP="000504E8">
      <w:pPr>
        <w:pStyle w:val="Heading3"/>
        <w:rPr>
          <w:color w:val="auto"/>
        </w:rPr>
      </w:pPr>
      <w:r w:rsidRPr="002065FA">
        <w:rPr>
          <w:color w:val="auto"/>
        </w:rPr>
        <w:t xml:space="preserve">Digital Transformation </w:t>
      </w:r>
    </w:p>
    <w:p w14:paraId="3CB971F9" w14:textId="77777777" w:rsidR="00756B1B" w:rsidRPr="002065FA" w:rsidRDefault="00756B1B" w:rsidP="00756B1B">
      <w:pPr>
        <w:rPr>
          <w:rFonts w:ascii="Arial" w:hAnsi="Arial" w:cs="Arial"/>
          <w:b/>
          <w:bCs/>
        </w:rPr>
      </w:pPr>
    </w:p>
    <w:p w14:paraId="531FB7E2" w14:textId="77777777" w:rsidR="006464FE" w:rsidRPr="002065FA" w:rsidRDefault="00B70455" w:rsidP="00E86755">
      <w:pPr>
        <w:pStyle w:val="ListParagraph"/>
        <w:numPr>
          <w:ilvl w:val="0"/>
          <w:numId w:val="4"/>
        </w:numPr>
        <w:rPr>
          <w:rFonts w:ascii="Arial" w:hAnsi="Arial" w:cs="Arial"/>
          <w:b/>
          <w:bCs/>
        </w:rPr>
      </w:pPr>
      <w:r w:rsidRPr="002065FA">
        <w:rPr>
          <w:rFonts w:ascii="Arial" w:hAnsi="Arial" w:cs="Arial"/>
          <w:b/>
          <w:bCs/>
        </w:rPr>
        <w:t>Name of p</w:t>
      </w:r>
      <w:r w:rsidR="00014BDC" w:rsidRPr="002065FA">
        <w:rPr>
          <w:rFonts w:ascii="Arial" w:hAnsi="Arial" w:cs="Arial"/>
          <w:b/>
          <w:bCs/>
        </w:rPr>
        <w:t>roject</w:t>
      </w:r>
      <w:r w:rsidR="00D864D0" w:rsidRPr="002065FA">
        <w:rPr>
          <w:rFonts w:ascii="Arial" w:hAnsi="Arial" w:cs="Arial"/>
          <w:b/>
          <w:bCs/>
        </w:rPr>
        <w:t xml:space="preserve"> </w:t>
      </w:r>
      <w:r w:rsidR="00D864D0" w:rsidRPr="002065FA">
        <w:rPr>
          <w:rFonts w:ascii="Arial" w:hAnsi="Arial" w:cs="Arial"/>
        </w:rPr>
        <w:t>(in English)</w:t>
      </w:r>
    </w:p>
    <w:p w14:paraId="1B5194FC" w14:textId="77777777" w:rsidR="006464FE" w:rsidRPr="002065FA" w:rsidRDefault="006464FE" w:rsidP="006464FE">
      <w:pPr>
        <w:rPr>
          <w:rFonts w:ascii="Arial" w:hAnsi="Arial" w:cs="Arial"/>
          <w:b/>
          <w:bCs/>
        </w:rPr>
      </w:pPr>
    </w:p>
    <w:p w14:paraId="02DE40BB" w14:textId="68168C81" w:rsidR="006464FE" w:rsidRPr="002065FA" w:rsidRDefault="006464FE" w:rsidP="006464FE">
      <w:pPr>
        <w:pStyle w:val="ListParagraph"/>
        <w:numPr>
          <w:ilvl w:val="0"/>
          <w:numId w:val="4"/>
        </w:numPr>
        <w:rPr>
          <w:rFonts w:ascii="Arial" w:hAnsi="Arial" w:cs="Arial"/>
          <w:b/>
          <w:bCs/>
        </w:rPr>
      </w:pPr>
      <w:r w:rsidRPr="002065FA">
        <w:rPr>
          <w:rFonts w:ascii="Arial" w:hAnsi="Arial" w:cs="Arial"/>
          <w:b/>
          <w:bCs/>
        </w:rPr>
        <w:t xml:space="preserve">What social problem/challenge </w:t>
      </w:r>
      <w:r w:rsidR="00A07466" w:rsidRPr="002065FA">
        <w:rPr>
          <w:rFonts w:ascii="Arial" w:hAnsi="Arial" w:cs="Arial"/>
          <w:b/>
          <w:bCs/>
        </w:rPr>
        <w:t>does</w:t>
      </w:r>
      <w:r w:rsidRPr="002065FA">
        <w:rPr>
          <w:rFonts w:ascii="Arial" w:hAnsi="Arial" w:cs="Arial"/>
          <w:b/>
          <w:bCs/>
        </w:rPr>
        <w:t xml:space="preserve"> your project </w:t>
      </w:r>
      <w:r w:rsidR="00A07466" w:rsidRPr="002065FA">
        <w:rPr>
          <w:rFonts w:ascii="Arial" w:hAnsi="Arial" w:cs="Arial"/>
          <w:b/>
          <w:bCs/>
        </w:rPr>
        <w:t>address</w:t>
      </w:r>
      <w:r w:rsidRPr="002065FA">
        <w:rPr>
          <w:rFonts w:ascii="Arial" w:hAnsi="Arial" w:cs="Arial"/>
          <w:b/>
          <w:bCs/>
        </w:rPr>
        <w:t>?</w:t>
      </w:r>
      <w:r w:rsidR="00F6764E">
        <w:rPr>
          <w:rFonts w:ascii="Arial" w:hAnsi="Arial" w:cs="Arial"/>
          <w:b/>
          <w:bCs/>
          <w:lang w:val="en-BE"/>
        </w:rPr>
        <w:t xml:space="preserve"> (max. 250 words)</w:t>
      </w:r>
    </w:p>
    <w:p w14:paraId="05ED7A4D" w14:textId="6B69C10B" w:rsidR="00B70455" w:rsidRPr="002065FA" w:rsidRDefault="000504E8" w:rsidP="006464FE">
      <w:pPr>
        <w:pStyle w:val="ListParagraph"/>
        <w:rPr>
          <w:rFonts w:ascii="Arial" w:hAnsi="Arial" w:cs="Arial"/>
          <w:b/>
          <w:bCs/>
        </w:rPr>
      </w:pPr>
      <w:r w:rsidRPr="002065FA">
        <w:rPr>
          <w:rFonts w:ascii="Arial" w:hAnsi="Arial" w:cs="Arial"/>
        </w:rPr>
        <w:br/>
      </w:r>
    </w:p>
    <w:p w14:paraId="0D557F3F" w14:textId="2EDD4417" w:rsidR="00CA1420" w:rsidRPr="002065FA" w:rsidRDefault="004505E5" w:rsidP="00621024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  <w:b/>
          <w:bCs/>
        </w:rPr>
      </w:pPr>
      <w:r w:rsidRPr="002065FA">
        <w:rPr>
          <w:rFonts w:ascii="Arial" w:hAnsi="Arial" w:cs="Arial"/>
          <w:b/>
          <w:bCs/>
        </w:rPr>
        <w:t xml:space="preserve">Practical information </w:t>
      </w:r>
      <w:r w:rsidR="00A76906" w:rsidRPr="002065FA">
        <w:rPr>
          <w:rFonts w:ascii="Arial" w:hAnsi="Arial" w:cs="Arial"/>
          <w:b/>
          <w:bCs/>
        </w:rPr>
        <w:t>about</w:t>
      </w:r>
      <w:r w:rsidRPr="002065FA">
        <w:rPr>
          <w:rFonts w:ascii="Arial" w:hAnsi="Arial" w:cs="Arial"/>
          <w:b/>
          <w:bCs/>
        </w:rPr>
        <w:t xml:space="preserve"> the project</w:t>
      </w:r>
      <w:r w:rsidR="00CA1420" w:rsidRPr="002065FA">
        <w:rPr>
          <w:rFonts w:ascii="Arial" w:hAnsi="Arial" w:cs="Arial"/>
          <w:b/>
          <w:bCs/>
        </w:rPr>
        <w:t xml:space="preserve"> </w:t>
      </w:r>
    </w:p>
    <w:p w14:paraId="1ECD500F" w14:textId="77777777" w:rsidR="004505E5" w:rsidRPr="002065FA" w:rsidRDefault="004505E5" w:rsidP="004505E5">
      <w:pPr>
        <w:pStyle w:val="ListParagraph"/>
        <w:rPr>
          <w:rFonts w:ascii="Arial" w:hAnsi="Arial" w:cs="Arial"/>
          <w:b/>
          <w:bCs/>
        </w:rPr>
      </w:pPr>
    </w:p>
    <w:p w14:paraId="54BFD788" w14:textId="77777777" w:rsidR="004505E5" w:rsidRPr="002065FA" w:rsidRDefault="004505E5" w:rsidP="004505E5">
      <w:pPr>
        <w:pStyle w:val="ListParagraph"/>
        <w:rPr>
          <w:rFonts w:ascii="Arial" w:hAnsi="Arial" w:cs="Arial"/>
        </w:rPr>
      </w:pPr>
      <w:r w:rsidRPr="002065FA">
        <w:rPr>
          <w:rFonts w:ascii="Arial" w:hAnsi="Arial" w:cs="Arial"/>
        </w:rPr>
        <w:t xml:space="preserve">Where does the project take place? </w:t>
      </w:r>
    </w:p>
    <w:p w14:paraId="1F8B6A97" w14:textId="77777777" w:rsidR="00F6764E" w:rsidRDefault="00F6764E" w:rsidP="004505E5">
      <w:pPr>
        <w:pStyle w:val="ListParagraph"/>
        <w:rPr>
          <w:rFonts w:ascii="Arial" w:hAnsi="Arial" w:cs="Arial"/>
        </w:rPr>
      </w:pPr>
    </w:p>
    <w:p w14:paraId="115926FA" w14:textId="77777777" w:rsidR="00F6764E" w:rsidRDefault="00F6764E" w:rsidP="004505E5">
      <w:pPr>
        <w:pStyle w:val="ListParagraph"/>
        <w:rPr>
          <w:rFonts w:ascii="Arial" w:hAnsi="Arial" w:cs="Arial"/>
        </w:rPr>
      </w:pPr>
    </w:p>
    <w:p w14:paraId="7E5EB15A" w14:textId="2F880CA0" w:rsidR="004505E5" w:rsidRPr="002065FA" w:rsidRDefault="004505E5" w:rsidP="004505E5">
      <w:pPr>
        <w:pStyle w:val="ListParagraph"/>
        <w:rPr>
          <w:rFonts w:ascii="Arial" w:hAnsi="Arial" w:cs="Arial"/>
        </w:rPr>
      </w:pPr>
      <w:r w:rsidRPr="002065FA">
        <w:rPr>
          <w:rFonts w:ascii="Arial" w:hAnsi="Arial" w:cs="Arial"/>
        </w:rPr>
        <w:t xml:space="preserve">What organisations are involved? Please list </w:t>
      </w:r>
      <w:r w:rsidR="00756B1B" w:rsidRPr="002065FA">
        <w:rPr>
          <w:rFonts w:ascii="Arial" w:hAnsi="Arial" w:cs="Arial"/>
        </w:rPr>
        <w:t>the organisation</w:t>
      </w:r>
      <w:r w:rsidRPr="002065FA">
        <w:rPr>
          <w:rFonts w:ascii="Arial" w:hAnsi="Arial" w:cs="Arial"/>
        </w:rPr>
        <w:t xml:space="preserve"> </w:t>
      </w:r>
      <w:r w:rsidRPr="002065FA">
        <w:rPr>
          <w:rFonts w:ascii="Arial" w:hAnsi="Arial" w:cs="Arial"/>
          <w:b/>
          <w:bCs/>
        </w:rPr>
        <w:t>name</w:t>
      </w:r>
      <w:r w:rsidRPr="002065FA">
        <w:rPr>
          <w:rFonts w:ascii="Arial" w:hAnsi="Arial" w:cs="Arial"/>
        </w:rPr>
        <w:t xml:space="preserve"> and </w:t>
      </w:r>
      <w:r w:rsidRPr="002065FA">
        <w:rPr>
          <w:rFonts w:ascii="Arial" w:hAnsi="Arial" w:cs="Arial"/>
          <w:b/>
          <w:bCs/>
        </w:rPr>
        <w:t>country</w:t>
      </w:r>
      <w:r w:rsidRPr="002065FA">
        <w:rPr>
          <w:rFonts w:ascii="Arial" w:hAnsi="Arial" w:cs="Arial"/>
        </w:rPr>
        <w:t>.</w:t>
      </w:r>
    </w:p>
    <w:p w14:paraId="00E5211A" w14:textId="77777777" w:rsidR="00F6764E" w:rsidRDefault="00F6764E" w:rsidP="004505E5">
      <w:pPr>
        <w:pStyle w:val="ListParagraph"/>
        <w:rPr>
          <w:rFonts w:ascii="Arial" w:hAnsi="Arial" w:cs="Arial"/>
        </w:rPr>
      </w:pPr>
    </w:p>
    <w:p w14:paraId="7946E339" w14:textId="77777777" w:rsidR="00F6764E" w:rsidRDefault="00F6764E" w:rsidP="004505E5">
      <w:pPr>
        <w:pStyle w:val="ListParagraph"/>
        <w:rPr>
          <w:rFonts w:ascii="Arial" w:hAnsi="Arial" w:cs="Arial"/>
        </w:rPr>
      </w:pPr>
    </w:p>
    <w:p w14:paraId="071BF8C0" w14:textId="3DF19DFE" w:rsidR="004505E5" w:rsidRPr="002065FA" w:rsidRDefault="004505E5" w:rsidP="004505E5">
      <w:pPr>
        <w:pStyle w:val="ListParagraph"/>
        <w:rPr>
          <w:rFonts w:ascii="Arial" w:hAnsi="Arial" w:cs="Arial"/>
        </w:rPr>
      </w:pPr>
      <w:r w:rsidRPr="002065FA">
        <w:rPr>
          <w:rFonts w:ascii="Arial" w:hAnsi="Arial" w:cs="Arial"/>
        </w:rPr>
        <w:t>Which professional</w:t>
      </w:r>
      <w:r w:rsidR="00D864D0" w:rsidRPr="002065FA">
        <w:rPr>
          <w:rFonts w:ascii="Arial" w:hAnsi="Arial" w:cs="Arial"/>
        </w:rPr>
        <w:t xml:space="preserve"> profiles</w:t>
      </w:r>
      <w:r w:rsidRPr="002065FA">
        <w:rPr>
          <w:rFonts w:ascii="Arial" w:hAnsi="Arial" w:cs="Arial"/>
        </w:rPr>
        <w:t xml:space="preserve"> are involved?</w:t>
      </w:r>
    </w:p>
    <w:p w14:paraId="62701764" w14:textId="77777777" w:rsidR="00F6764E" w:rsidRDefault="00F6764E" w:rsidP="004505E5">
      <w:pPr>
        <w:pStyle w:val="ListParagraph"/>
        <w:rPr>
          <w:rFonts w:ascii="Arial" w:hAnsi="Arial" w:cs="Arial"/>
        </w:rPr>
      </w:pPr>
    </w:p>
    <w:p w14:paraId="47AC742C" w14:textId="77777777" w:rsidR="00F6764E" w:rsidRDefault="00F6764E" w:rsidP="004505E5">
      <w:pPr>
        <w:pStyle w:val="ListParagraph"/>
        <w:rPr>
          <w:rFonts w:ascii="Arial" w:hAnsi="Arial" w:cs="Arial"/>
        </w:rPr>
      </w:pPr>
    </w:p>
    <w:p w14:paraId="6407B14B" w14:textId="22663FDB" w:rsidR="004505E5" w:rsidRPr="002065FA" w:rsidRDefault="00D864D0" w:rsidP="004505E5">
      <w:pPr>
        <w:pStyle w:val="ListParagraph"/>
        <w:rPr>
          <w:rFonts w:ascii="Arial" w:hAnsi="Arial" w:cs="Arial"/>
        </w:rPr>
      </w:pPr>
      <w:r w:rsidRPr="002065FA">
        <w:rPr>
          <w:rFonts w:ascii="Arial" w:hAnsi="Arial" w:cs="Arial"/>
        </w:rPr>
        <w:t xml:space="preserve">What is the </w:t>
      </w:r>
      <w:r w:rsidR="00621024" w:rsidRPr="002065FA">
        <w:rPr>
          <w:rFonts w:ascii="Arial" w:hAnsi="Arial" w:cs="Arial"/>
        </w:rPr>
        <w:t>t</w:t>
      </w:r>
      <w:r w:rsidR="004505E5" w:rsidRPr="002065FA">
        <w:rPr>
          <w:rFonts w:ascii="Arial" w:hAnsi="Arial" w:cs="Arial"/>
        </w:rPr>
        <w:t xml:space="preserve">arget </w:t>
      </w:r>
      <w:r w:rsidR="00621024" w:rsidRPr="002065FA">
        <w:rPr>
          <w:rFonts w:ascii="Arial" w:hAnsi="Arial" w:cs="Arial"/>
        </w:rPr>
        <w:t>g</w:t>
      </w:r>
      <w:r w:rsidR="004505E5" w:rsidRPr="002065FA">
        <w:rPr>
          <w:rFonts w:ascii="Arial" w:hAnsi="Arial" w:cs="Arial"/>
        </w:rPr>
        <w:t xml:space="preserve">roup? </w:t>
      </w:r>
    </w:p>
    <w:p w14:paraId="4A754A58" w14:textId="77777777" w:rsidR="00F6764E" w:rsidRDefault="00F6764E" w:rsidP="004505E5">
      <w:pPr>
        <w:pStyle w:val="ListParagraph"/>
        <w:rPr>
          <w:rFonts w:ascii="Arial" w:hAnsi="Arial" w:cs="Arial"/>
        </w:rPr>
      </w:pPr>
    </w:p>
    <w:p w14:paraId="10A844DB" w14:textId="77777777" w:rsidR="00F6764E" w:rsidRDefault="00F6764E" w:rsidP="004505E5">
      <w:pPr>
        <w:pStyle w:val="ListParagraph"/>
        <w:rPr>
          <w:rFonts w:ascii="Arial" w:hAnsi="Arial" w:cs="Arial"/>
        </w:rPr>
      </w:pPr>
    </w:p>
    <w:p w14:paraId="4E899F4D" w14:textId="38863B93" w:rsidR="004505E5" w:rsidRPr="002065FA" w:rsidRDefault="004505E5" w:rsidP="004505E5">
      <w:pPr>
        <w:pStyle w:val="ListParagraph"/>
        <w:rPr>
          <w:rFonts w:ascii="Arial" w:hAnsi="Arial" w:cs="Arial"/>
        </w:rPr>
      </w:pPr>
      <w:r w:rsidRPr="002065FA">
        <w:rPr>
          <w:rFonts w:ascii="Arial" w:hAnsi="Arial" w:cs="Arial"/>
        </w:rPr>
        <w:t xml:space="preserve">How many people does your </w:t>
      </w:r>
      <w:r w:rsidR="00D864D0" w:rsidRPr="002065FA">
        <w:rPr>
          <w:rFonts w:ascii="Arial" w:hAnsi="Arial" w:cs="Arial"/>
        </w:rPr>
        <w:t xml:space="preserve">project </w:t>
      </w:r>
      <w:r w:rsidR="00756B1B" w:rsidRPr="002065FA">
        <w:rPr>
          <w:rFonts w:ascii="Arial" w:hAnsi="Arial" w:cs="Arial"/>
        </w:rPr>
        <w:t>(</w:t>
      </w:r>
      <w:r w:rsidRPr="002065FA">
        <w:rPr>
          <w:rFonts w:ascii="Arial" w:hAnsi="Arial" w:cs="Arial"/>
        </w:rPr>
        <w:t>intend to</w:t>
      </w:r>
      <w:r w:rsidR="00756B1B" w:rsidRPr="002065FA">
        <w:rPr>
          <w:rFonts w:ascii="Arial" w:hAnsi="Arial" w:cs="Arial"/>
        </w:rPr>
        <w:t>)</w:t>
      </w:r>
      <w:r w:rsidRPr="002065FA">
        <w:rPr>
          <w:rFonts w:ascii="Arial" w:hAnsi="Arial" w:cs="Arial"/>
        </w:rPr>
        <w:t xml:space="preserve"> cover? </w:t>
      </w:r>
    </w:p>
    <w:p w14:paraId="14F53E3C" w14:textId="77777777" w:rsidR="00F6764E" w:rsidRDefault="00F6764E" w:rsidP="000504E8">
      <w:pPr>
        <w:pStyle w:val="ListParagraph"/>
        <w:rPr>
          <w:rFonts w:ascii="Arial" w:hAnsi="Arial" w:cs="Arial"/>
        </w:rPr>
      </w:pPr>
    </w:p>
    <w:p w14:paraId="70BA5CC7" w14:textId="77777777" w:rsidR="00F6764E" w:rsidRDefault="00F6764E" w:rsidP="000504E8">
      <w:pPr>
        <w:pStyle w:val="ListParagraph"/>
        <w:rPr>
          <w:rFonts w:ascii="Arial" w:hAnsi="Arial" w:cs="Arial"/>
        </w:rPr>
      </w:pPr>
    </w:p>
    <w:p w14:paraId="1A452361" w14:textId="4A3A8B66" w:rsidR="000504E8" w:rsidRPr="00F6764E" w:rsidRDefault="000504E8" w:rsidP="000504E8">
      <w:pPr>
        <w:pStyle w:val="ListParagraph"/>
        <w:rPr>
          <w:rFonts w:ascii="Arial" w:hAnsi="Arial" w:cs="Arial"/>
          <w:lang w:val="en-BE"/>
        </w:rPr>
      </w:pPr>
      <w:r w:rsidRPr="002065FA">
        <w:rPr>
          <w:rFonts w:ascii="Arial" w:hAnsi="Arial" w:cs="Arial"/>
        </w:rPr>
        <w:t>Status of the project</w:t>
      </w:r>
    </w:p>
    <w:p w14:paraId="3CEC7E87" w14:textId="1CF83D6F" w:rsidR="009921C7" w:rsidRPr="002065FA" w:rsidRDefault="009921C7" w:rsidP="000504E8">
      <w:pPr>
        <w:pStyle w:val="Heading3"/>
        <w:numPr>
          <w:ilvl w:val="0"/>
          <w:numId w:val="11"/>
        </w:numPr>
        <w:ind w:left="1077" w:hanging="357"/>
        <w:rPr>
          <w:color w:val="auto"/>
        </w:rPr>
      </w:pPr>
      <w:r w:rsidRPr="002065FA">
        <w:rPr>
          <w:color w:val="auto"/>
        </w:rPr>
        <w:t>Design phase</w:t>
      </w:r>
    </w:p>
    <w:p w14:paraId="696AF5BC" w14:textId="5B55F71C" w:rsidR="000504E8" w:rsidRPr="002065FA" w:rsidRDefault="009921C7" w:rsidP="000504E8">
      <w:pPr>
        <w:pStyle w:val="Heading3"/>
        <w:numPr>
          <w:ilvl w:val="0"/>
          <w:numId w:val="11"/>
        </w:numPr>
        <w:ind w:left="1077" w:hanging="357"/>
        <w:rPr>
          <w:color w:val="auto"/>
        </w:rPr>
      </w:pPr>
      <w:r w:rsidRPr="002065FA">
        <w:rPr>
          <w:color w:val="auto"/>
        </w:rPr>
        <w:t>T</w:t>
      </w:r>
      <w:r w:rsidR="000504E8" w:rsidRPr="002065FA">
        <w:rPr>
          <w:color w:val="auto"/>
        </w:rPr>
        <w:t xml:space="preserve">esting or pilot phase </w:t>
      </w:r>
    </w:p>
    <w:p w14:paraId="476221A9" w14:textId="77777777" w:rsidR="000504E8" w:rsidRPr="002065FA" w:rsidRDefault="000504E8" w:rsidP="000504E8">
      <w:pPr>
        <w:pStyle w:val="ListParagraph"/>
        <w:numPr>
          <w:ilvl w:val="0"/>
          <w:numId w:val="11"/>
        </w:numPr>
        <w:spacing w:after="0"/>
        <w:ind w:left="1077" w:hanging="357"/>
        <w:rPr>
          <w:rFonts w:ascii="Arial" w:hAnsi="Arial" w:cs="Arial"/>
          <w:b/>
          <w:bCs/>
        </w:rPr>
      </w:pPr>
      <w:r w:rsidRPr="002065FA">
        <w:rPr>
          <w:rFonts w:ascii="Arial" w:hAnsi="Arial" w:cs="Arial"/>
        </w:rPr>
        <w:t>Temporary practice that has terminated</w:t>
      </w:r>
    </w:p>
    <w:p w14:paraId="1AB22D9C" w14:textId="77777777" w:rsidR="000504E8" w:rsidRPr="002065FA" w:rsidRDefault="000504E8" w:rsidP="000504E8">
      <w:pPr>
        <w:pStyle w:val="ListParagraph"/>
        <w:numPr>
          <w:ilvl w:val="0"/>
          <w:numId w:val="11"/>
        </w:numPr>
        <w:spacing w:after="0"/>
        <w:ind w:left="1077" w:hanging="357"/>
        <w:rPr>
          <w:rFonts w:ascii="Arial" w:hAnsi="Arial" w:cs="Arial"/>
          <w:b/>
          <w:bCs/>
        </w:rPr>
      </w:pPr>
      <w:r w:rsidRPr="002065FA">
        <w:rPr>
          <w:rFonts w:ascii="Arial" w:hAnsi="Arial" w:cs="Arial"/>
        </w:rPr>
        <w:t>Temporary practice that is ongoing and has a termination date</w:t>
      </w:r>
    </w:p>
    <w:p w14:paraId="408C6BA6" w14:textId="77777777" w:rsidR="000504E8" w:rsidRPr="002065FA" w:rsidRDefault="000504E8" w:rsidP="000504E8">
      <w:pPr>
        <w:pStyle w:val="ListParagraph"/>
        <w:numPr>
          <w:ilvl w:val="0"/>
          <w:numId w:val="11"/>
        </w:numPr>
        <w:spacing w:after="0"/>
        <w:ind w:left="1077" w:hanging="357"/>
        <w:rPr>
          <w:rFonts w:ascii="Arial" w:hAnsi="Arial" w:cs="Arial"/>
        </w:rPr>
      </w:pPr>
      <w:r w:rsidRPr="002065FA">
        <w:rPr>
          <w:rFonts w:ascii="Arial" w:hAnsi="Arial" w:cs="Arial"/>
        </w:rPr>
        <w:t xml:space="preserve">Established and ongoing practice </w:t>
      </w:r>
    </w:p>
    <w:p w14:paraId="7E200ED5" w14:textId="73815915" w:rsidR="00A858D0" w:rsidRPr="002065FA" w:rsidRDefault="000504E8" w:rsidP="00E9276A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2065FA">
        <w:rPr>
          <w:rFonts w:ascii="Arial" w:hAnsi="Arial" w:cs="Arial"/>
        </w:rPr>
        <w:t>Other (please explain)</w:t>
      </w:r>
    </w:p>
    <w:p w14:paraId="72157454" w14:textId="77777777" w:rsidR="00A85EB3" w:rsidRPr="002065FA" w:rsidRDefault="00A85EB3" w:rsidP="00A85EB3">
      <w:pPr>
        <w:rPr>
          <w:rFonts w:ascii="Arial" w:hAnsi="Arial" w:cs="Arial"/>
        </w:rPr>
      </w:pPr>
    </w:p>
    <w:p w14:paraId="26E87354" w14:textId="77777777" w:rsidR="008B66B3" w:rsidRPr="002065FA" w:rsidRDefault="008B66B3" w:rsidP="00A858D0">
      <w:pPr>
        <w:pStyle w:val="ListParagraph"/>
        <w:rPr>
          <w:rFonts w:ascii="Arial" w:hAnsi="Arial" w:cs="Arial"/>
          <w:b/>
          <w:bCs/>
        </w:rPr>
      </w:pPr>
    </w:p>
    <w:p w14:paraId="6FE475CD" w14:textId="04DB7242" w:rsidR="00E86755" w:rsidRPr="002065FA" w:rsidRDefault="00E86755" w:rsidP="00F53B62">
      <w:pPr>
        <w:pStyle w:val="ListParagraph"/>
        <w:numPr>
          <w:ilvl w:val="0"/>
          <w:numId w:val="4"/>
        </w:numPr>
        <w:rPr>
          <w:rFonts w:ascii="Arial" w:hAnsi="Arial" w:cs="Arial"/>
          <w:b/>
          <w:bCs/>
        </w:rPr>
      </w:pPr>
      <w:r w:rsidRPr="002065FA">
        <w:rPr>
          <w:rFonts w:ascii="Arial" w:hAnsi="Arial" w:cs="Arial"/>
          <w:b/>
          <w:bCs/>
        </w:rPr>
        <w:t>How does your project promote person-centre care?</w:t>
      </w:r>
      <w:r w:rsidR="00F6764E">
        <w:rPr>
          <w:rFonts w:ascii="Arial" w:hAnsi="Arial" w:cs="Arial"/>
          <w:b/>
          <w:bCs/>
          <w:lang w:val="en-BE"/>
        </w:rPr>
        <w:t xml:space="preserve"> (max. 250 words)</w:t>
      </w:r>
    </w:p>
    <w:p w14:paraId="4186E349" w14:textId="77777777" w:rsidR="00A85EB3" w:rsidRPr="002065FA" w:rsidRDefault="00A85EB3" w:rsidP="00A85EB3">
      <w:pPr>
        <w:rPr>
          <w:rFonts w:ascii="Arial" w:hAnsi="Arial" w:cs="Arial"/>
          <w:b/>
          <w:bCs/>
        </w:rPr>
      </w:pPr>
    </w:p>
    <w:p w14:paraId="1B1B7537" w14:textId="77777777" w:rsidR="00E86755" w:rsidRPr="002065FA" w:rsidRDefault="00E86755" w:rsidP="00E86755">
      <w:pPr>
        <w:pStyle w:val="ListParagraph"/>
        <w:rPr>
          <w:rFonts w:ascii="Arial" w:hAnsi="Arial" w:cs="Arial"/>
          <w:b/>
          <w:bCs/>
        </w:rPr>
      </w:pPr>
    </w:p>
    <w:p w14:paraId="4D8AB0FD" w14:textId="49F68BAD" w:rsidR="00933801" w:rsidRPr="002065FA" w:rsidRDefault="00E2531F" w:rsidP="00933801">
      <w:pPr>
        <w:pStyle w:val="ListParagraph"/>
        <w:numPr>
          <w:ilvl w:val="0"/>
          <w:numId w:val="4"/>
        </w:numPr>
        <w:rPr>
          <w:rFonts w:ascii="Arial" w:hAnsi="Arial" w:cs="Arial"/>
          <w:b/>
          <w:bCs/>
        </w:rPr>
      </w:pPr>
      <w:r w:rsidRPr="002065FA">
        <w:rPr>
          <w:rFonts w:ascii="Arial" w:hAnsi="Arial" w:cs="Arial"/>
          <w:b/>
          <w:bCs/>
        </w:rPr>
        <w:t>How is</w:t>
      </w:r>
      <w:r w:rsidR="00E86755" w:rsidRPr="002065FA">
        <w:rPr>
          <w:rFonts w:ascii="Arial" w:hAnsi="Arial" w:cs="Arial"/>
          <w:b/>
          <w:bCs/>
        </w:rPr>
        <w:t xml:space="preserve"> your project</w:t>
      </w:r>
      <w:r w:rsidRPr="002065FA">
        <w:rPr>
          <w:rFonts w:ascii="Arial" w:hAnsi="Arial" w:cs="Arial"/>
          <w:b/>
          <w:bCs/>
        </w:rPr>
        <w:t xml:space="preserve"> relevant to</w:t>
      </w:r>
      <w:r w:rsidR="00E86755" w:rsidRPr="002065FA">
        <w:rPr>
          <w:rFonts w:ascii="Arial" w:hAnsi="Arial" w:cs="Arial"/>
          <w:b/>
          <w:bCs/>
        </w:rPr>
        <w:t xml:space="preserve"> the category you </w:t>
      </w:r>
      <w:r w:rsidRPr="002065FA">
        <w:rPr>
          <w:rFonts w:ascii="Arial" w:hAnsi="Arial" w:cs="Arial"/>
          <w:b/>
          <w:bCs/>
        </w:rPr>
        <w:t>are applying for</w:t>
      </w:r>
      <w:r w:rsidR="00E86755" w:rsidRPr="002065FA">
        <w:rPr>
          <w:rFonts w:ascii="Arial" w:hAnsi="Arial" w:cs="Arial"/>
          <w:b/>
          <w:bCs/>
        </w:rPr>
        <w:t>?</w:t>
      </w:r>
      <w:r w:rsidR="00F6764E">
        <w:rPr>
          <w:rFonts w:ascii="Arial" w:hAnsi="Arial" w:cs="Arial"/>
          <w:b/>
          <w:bCs/>
          <w:lang w:val="en-BE"/>
        </w:rPr>
        <w:t xml:space="preserve"> </w:t>
      </w:r>
      <w:r w:rsidR="00F6764E">
        <w:rPr>
          <w:rFonts w:ascii="Arial" w:hAnsi="Arial" w:cs="Arial"/>
          <w:b/>
          <w:bCs/>
          <w:lang w:val="en-BE"/>
        </w:rPr>
        <w:t>(max. 250 words)</w:t>
      </w:r>
    </w:p>
    <w:p w14:paraId="2B2C6383" w14:textId="77777777" w:rsidR="00933801" w:rsidRPr="002065FA" w:rsidRDefault="00933801" w:rsidP="00933801">
      <w:pPr>
        <w:pStyle w:val="ListParagraph"/>
        <w:rPr>
          <w:rFonts w:ascii="Arial" w:hAnsi="Arial" w:cs="Arial"/>
          <w:b/>
          <w:bCs/>
        </w:rPr>
      </w:pPr>
    </w:p>
    <w:p w14:paraId="046ED6A0" w14:textId="77777777" w:rsidR="00933801" w:rsidRPr="002065FA" w:rsidRDefault="00933801" w:rsidP="00933801">
      <w:pPr>
        <w:pStyle w:val="ListParagraph"/>
        <w:rPr>
          <w:rFonts w:ascii="Arial" w:hAnsi="Arial" w:cs="Arial"/>
          <w:b/>
          <w:bCs/>
        </w:rPr>
      </w:pPr>
    </w:p>
    <w:p w14:paraId="527BF85F" w14:textId="754EB7B4" w:rsidR="00F53B62" w:rsidRPr="002065FA" w:rsidRDefault="009921C7" w:rsidP="00F53B62">
      <w:pPr>
        <w:pStyle w:val="ListParagraph"/>
        <w:numPr>
          <w:ilvl w:val="0"/>
          <w:numId w:val="4"/>
        </w:numPr>
        <w:rPr>
          <w:rFonts w:ascii="Arial" w:hAnsi="Arial" w:cs="Arial"/>
          <w:b/>
          <w:bCs/>
        </w:rPr>
      </w:pPr>
      <w:r w:rsidRPr="002065FA">
        <w:rPr>
          <w:rFonts w:ascii="Arial" w:hAnsi="Arial" w:cs="Arial"/>
          <w:b/>
          <w:bCs/>
        </w:rPr>
        <w:t xml:space="preserve">How is your project funded? </w:t>
      </w:r>
    </w:p>
    <w:p w14:paraId="66B1EA72" w14:textId="77777777" w:rsidR="00F53B62" w:rsidRPr="002065FA" w:rsidRDefault="00F53B62" w:rsidP="00F53B62">
      <w:pPr>
        <w:pStyle w:val="ListParagraph"/>
        <w:rPr>
          <w:rFonts w:ascii="Arial" w:hAnsi="Arial" w:cs="Arial"/>
          <w:b/>
          <w:bCs/>
        </w:rPr>
      </w:pPr>
    </w:p>
    <w:p w14:paraId="395FC15A" w14:textId="73B41662" w:rsidR="009739AB" w:rsidRPr="002065FA" w:rsidRDefault="00A858D0" w:rsidP="009739AB">
      <w:pPr>
        <w:pStyle w:val="ListParagraph"/>
        <w:numPr>
          <w:ilvl w:val="0"/>
          <w:numId w:val="4"/>
        </w:numPr>
        <w:rPr>
          <w:rFonts w:ascii="Arial" w:hAnsi="Arial" w:cs="Arial"/>
          <w:b/>
          <w:bCs/>
        </w:rPr>
      </w:pPr>
      <w:r w:rsidRPr="002065FA">
        <w:rPr>
          <w:rFonts w:ascii="Arial" w:hAnsi="Arial" w:cs="Arial"/>
          <w:b/>
          <w:bCs/>
        </w:rPr>
        <w:t xml:space="preserve">Has the project been evaluated? If so, what </w:t>
      </w:r>
      <w:r w:rsidR="00C36236" w:rsidRPr="002065FA">
        <w:rPr>
          <w:rFonts w:ascii="Arial" w:hAnsi="Arial" w:cs="Arial"/>
          <w:b/>
          <w:bCs/>
        </w:rPr>
        <w:t>methodologies</w:t>
      </w:r>
      <w:r w:rsidRPr="002065FA">
        <w:rPr>
          <w:rFonts w:ascii="Arial" w:hAnsi="Arial" w:cs="Arial"/>
          <w:b/>
          <w:bCs/>
        </w:rPr>
        <w:t xml:space="preserve"> were used?</w:t>
      </w:r>
      <w:r w:rsidR="00F553C5" w:rsidRPr="002065FA">
        <w:rPr>
          <w:rFonts w:ascii="Arial" w:hAnsi="Arial" w:cs="Arial"/>
          <w:b/>
          <w:bCs/>
        </w:rPr>
        <w:br/>
      </w:r>
      <w:r w:rsidR="00F553C5" w:rsidRPr="002065FA">
        <w:rPr>
          <w:rFonts w:ascii="Arial" w:hAnsi="Arial" w:cs="Arial"/>
        </w:rPr>
        <w:t xml:space="preserve">- </w:t>
      </w:r>
      <w:r w:rsidR="00217B63" w:rsidRPr="002065FA">
        <w:rPr>
          <w:rFonts w:ascii="Arial" w:hAnsi="Arial" w:cs="Arial"/>
        </w:rPr>
        <w:t>Feedback through p</w:t>
      </w:r>
      <w:r w:rsidR="00A353FD" w:rsidRPr="002065FA">
        <w:rPr>
          <w:rFonts w:ascii="Arial" w:hAnsi="Arial" w:cs="Arial"/>
        </w:rPr>
        <w:t>eople’s experiences of services</w:t>
      </w:r>
      <w:r w:rsidR="00E06E34" w:rsidRPr="002065FA">
        <w:rPr>
          <w:rFonts w:ascii="Arial" w:hAnsi="Arial" w:cs="Arial"/>
        </w:rPr>
        <w:br/>
        <w:t xml:space="preserve">- </w:t>
      </w:r>
      <w:r w:rsidR="00A353FD" w:rsidRPr="002065FA">
        <w:rPr>
          <w:rFonts w:ascii="Arial" w:hAnsi="Arial" w:cs="Arial"/>
        </w:rPr>
        <w:t>F</w:t>
      </w:r>
      <w:r w:rsidR="00E06E34" w:rsidRPr="002065FA">
        <w:rPr>
          <w:rFonts w:ascii="Arial" w:hAnsi="Arial" w:cs="Arial"/>
        </w:rPr>
        <w:t xml:space="preserve">eedback </w:t>
      </w:r>
      <w:r w:rsidR="00A353FD" w:rsidRPr="002065FA">
        <w:rPr>
          <w:rFonts w:ascii="Arial" w:hAnsi="Arial" w:cs="Arial"/>
        </w:rPr>
        <w:t>from staff and leaders</w:t>
      </w:r>
      <w:r w:rsidR="00F553C5" w:rsidRPr="002065FA">
        <w:rPr>
          <w:rFonts w:ascii="Arial" w:hAnsi="Arial" w:cs="Arial"/>
        </w:rPr>
        <w:br/>
        <w:t xml:space="preserve">- </w:t>
      </w:r>
      <w:r w:rsidR="00217B63" w:rsidRPr="002065FA">
        <w:rPr>
          <w:rFonts w:ascii="Arial" w:hAnsi="Arial" w:cs="Arial"/>
        </w:rPr>
        <w:t>Feedback from partners e.g. regulators</w:t>
      </w:r>
      <w:r w:rsidR="00933801" w:rsidRPr="002065FA">
        <w:rPr>
          <w:rFonts w:ascii="Arial" w:hAnsi="Arial" w:cs="Arial"/>
        </w:rPr>
        <w:t>/inspection agency</w:t>
      </w:r>
      <w:r w:rsidR="00E06E34" w:rsidRPr="002065FA">
        <w:rPr>
          <w:rFonts w:ascii="Arial" w:hAnsi="Arial" w:cs="Arial"/>
        </w:rPr>
        <w:br/>
        <w:t>- Quantitative data</w:t>
      </w:r>
      <w:r w:rsidR="00933801" w:rsidRPr="002065FA">
        <w:rPr>
          <w:rFonts w:ascii="Arial" w:hAnsi="Arial" w:cs="Arial"/>
        </w:rPr>
        <w:t xml:space="preserve"> collected internally</w:t>
      </w:r>
    </w:p>
    <w:p w14:paraId="2BE94EE7" w14:textId="15143A9B" w:rsidR="00331C1F" w:rsidRPr="002065FA" w:rsidRDefault="00331C1F" w:rsidP="009739AB">
      <w:pPr>
        <w:pStyle w:val="ListParagraph"/>
        <w:rPr>
          <w:rFonts w:ascii="Arial" w:hAnsi="Arial" w:cs="Arial"/>
        </w:rPr>
      </w:pPr>
      <w:r w:rsidRPr="002065FA">
        <w:rPr>
          <w:rFonts w:ascii="Arial" w:hAnsi="Arial" w:cs="Arial"/>
        </w:rPr>
        <w:t>- No evaluation has taken place</w:t>
      </w:r>
    </w:p>
    <w:p w14:paraId="51389A94" w14:textId="5626A5A2" w:rsidR="00A858D0" w:rsidRPr="002065FA" w:rsidRDefault="009739AB" w:rsidP="009739AB">
      <w:pPr>
        <w:pStyle w:val="ListParagraph"/>
        <w:rPr>
          <w:rFonts w:ascii="Arial" w:hAnsi="Arial" w:cs="Arial"/>
        </w:rPr>
      </w:pPr>
      <w:r w:rsidRPr="002065FA">
        <w:rPr>
          <w:rFonts w:ascii="Arial" w:hAnsi="Arial" w:cs="Arial"/>
        </w:rPr>
        <w:t>- Other (please explain)</w:t>
      </w:r>
    </w:p>
    <w:p w14:paraId="6164428A" w14:textId="77777777" w:rsidR="00C5278B" w:rsidRPr="002065FA" w:rsidRDefault="00C5278B" w:rsidP="00A858D0">
      <w:pPr>
        <w:pStyle w:val="ListParagraph"/>
        <w:rPr>
          <w:rFonts w:ascii="Arial" w:hAnsi="Arial" w:cs="Arial"/>
          <w:b/>
          <w:bCs/>
        </w:rPr>
      </w:pPr>
    </w:p>
    <w:p w14:paraId="1ED20FC6" w14:textId="3ADC821E" w:rsidR="00F34418" w:rsidRPr="002065FA" w:rsidRDefault="00F34418" w:rsidP="007F5A19">
      <w:pPr>
        <w:pStyle w:val="ListParagraph"/>
        <w:numPr>
          <w:ilvl w:val="0"/>
          <w:numId w:val="4"/>
        </w:numPr>
        <w:rPr>
          <w:rFonts w:ascii="Arial" w:hAnsi="Arial" w:cs="Arial"/>
          <w:b/>
          <w:bCs/>
        </w:rPr>
      </w:pPr>
      <w:r w:rsidRPr="002065FA">
        <w:rPr>
          <w:rFonts w:ascii="Arial" w:hAnsi="Arial" w:cs="Arial"/>
          <w:b/>
          <w:bCs/>
        </w:rPr>
        <w:t xml:space="preserve">What </w:t>
      </w:r>
      <w:r w:rsidR="006A1704" w:rsidRPr="002065FA">
        <w:rPr>
          <w:rFonts w:ascii="Arial" w:hAnsi="Arial" w:cs="Arial"/>
          <w:b/>
          <w:bCs/>
        </w:rPr>
        <w:t>impact has been measured?</w:t>
      </w:r>
      <w:r w:rsidR="006C7A07" w:rsidRPr="002065FA">
        <w:rPr>
          <w:rFonts w:ascii="Arial" w:hAnsi="Arial" w:cs="Arial"/>
          <w:b/>
          <w:bCs/>
        </w:rPr>
        <w:t xml:space="preserve"> </w:t>
      </w:r>
      <w:r w:rsidR="00F6764E">
        <w:rPr>
          <w:rFonts w:ascii="Arial" w:hAnsi="Arial" w:cs="Arial"/>
          <w:b/>
          <w:bCs/>
          <w:lang w:val="en-BE"/>
        </w:rPr>
        <w:t xml:space="preserve">(max. </w:t>
      </w:r>
      <w:r w:rsidR="00F6764E">
        <w:rPr>
          <w:rFonts w:ascii="Arial" w:hAnsi="Arial" w:cs="Arial"/>
          <w:b/>
          <w:bCs/>
          <w:lang w:val="en-BE"/>
        </w:rPr>
        <w:t>500</w:t>
      </w:r>
      <w:r w:rsidR="00F6764E">
        <w:rPr>
          <w:rFonts w:ascii="Arial" w:hAnsi="Arial" w:cs="Arial"/>
          <w:b/>
          <w:bCs/>
          <w:lang w:val="en-BE"/>
        </w:rPr>
        <w:t xml:space="preserve"> words)</w:t>
      </w:r>
    </w:p>
    <w:p w14:paraId="07278B0E" w14:textId="77777777" w:rsidR="00830B14" w:rsidRPr="002065FA" w:rsidRDefault="00F34418" w:rsidP="008856E8">
      <w:pPr>
        <w:pStyle w:val="ListParagraph"/>
        <w:rPr>
          <w:rFonts w:ascii="Arial" w:hAnsi="Arial" w:cs="Arial"/>
        </w:rPr>
      </w:pPr>
      <w:r w:rsidRPr="002065FA">
        <w:rPr>
          <w:rFonts w:ascii="Arial" w:hAnsi="Arial" w:cs="Arial"/>
        </w:rPr>
        <w:t xml:space="preserve">Please </w:t>
      </w:r>
      <w:r w:rsidR="00F72C60" w:rsidRPr="002065FA">
        <w:rPr>
          <w:rFonts w:ascii="Arial" w:hAnsi="Arial" w:cs="Arial"/>
        </w:rPr>
        <w:t>provide</w:t>
      </w:r>
      <w:r w:rsidR="006A1704" w:rsidRPr="002065FA">
        <w:rPr>
          <w:rFonts w:ascii="Arial" w:hAnsi="Arial" w:cs="Arial"/>
        </w:rPr>
        <w:t xml:space="preserve"> concrete evidence</w:t>
      </w:r>
      <w:r w:rsidR="00481766" w:rsidRPr="002065FA">
        <w:rPr>
          <w:rFonts w:ascii="Arial" w:hAnsi="Arial" w:cs="Arial"/>
        </w:rPr>
        <w:t xml:space="preserve"> in the form of </w:t>
      </w:r>
      <w:r w:rsidR="00C97D78" w:rsidRPr="002065FA">
        <w:rPr>
          <w:rFonts w:ascii="Arial" w:hAnsi="Arial" w:cs="Arial"/>
        </w:rPr>
        <w:t>qualitative and</w:t>
      </w:r>
      <w:r w:rsidR="00481766" w:rsidRPr="002065FA">
        <w:rPr>
          <w:rFonts w:ascii="Arial" w:hAnsi="Arial" w:cs="Arial"/>
        </w:rPr>
        <w:t>/or</w:t>
      </w:r>
      <w:r w:rsidR="00C97D78" w:rsidRPr="002065FA">
        <w:rPr>
          <w:rFonts w:ascii="Arial" w:hAnsi="Arial" w:cs="Arial"/>
        </w:rPr>
        <w:t xml:space="preserve"> quantitative data</w:t>
      </w:r>
      <w:r w:rsidR="00F72C60" w:rsidRPr="002065FA">
        <w:rPr>
          <w:rFonts w:ascii="Arial" w:hAnsi="Arial" w:cs="Arial"/>
        </w:rPr>
        <w:t xml:space="preserve">. </w:t>
      </w:r>
    </w:p>
    <w:p w14:paraId="6952A24E" w14:textId="76E1BFED" w:rsidR="00A858D0" w:rsidRPr="002065FA" w:rsidRDefault="00830B14" w:rsidP="00E2531F">
      <w:pPr>
        <w:pStyle w:val="ListParagraph"/>
        <w:rPr>
          <w:rFonts w:ascii="Arial" w:hAnsi="Arial" w:cs="Arial"/>
        </w:rPr>
      </w:pPr>
      <w:r w:rsidRPr="002065FA">
        <w:rPr>
          <w:rFonts w:ascii="Arial" w:hAnsi="Arial" w:cs="Arial"/>
        </w:rPr>
        <w:t xml:space="preserve">You may also </w:t>
      </w:r>
      <w:r w:rsidR="00B24CE5" w:rsidRPr="002065FA">
        <w:rPr>
          <w:rFonts w:ascii="Arial" w:hAnsi="Arial" w:cs="Arial"/>
        </w:rPr>
        <w:t>refer</w:t>
      </w:r>
      <w:r w:rsidRPr="002065FA">
        <w:rPr>
          <w:rFonts w:ascii="Arial" w:hAnsi="Arial" w:cs="Arial"/>
        </w:rPr>
        <w:t xml:space="preserve"> to indicators used to evaluate the project</w:t>
      </w:r>
      <w:r w:rsidR="005A35FE" w:rsidRPr="002065FA">
        <w:rPr>
          <w:rFonts w:ascii="Arial" w:hAnsi="Arial" w:cs="Arial"/>
        </w:rPr>
        <w:t>.</w:t>
      </w:r>
    </w:p>
    <w:p w14:paraId="14978D40" w14:textId="77777777" w:rsidR="00070135" w:rsidRPr="002065FA" w:rsidRDefault="00070135" w:rsidP="00F34418">
      <w:pPr>
        <w:pStyle w:val="ListParagraph"/>
        <w:rPr>
          <w:rFonts w:ascii="Arial" w:hAnsi="Arial" w:cs="Arial"/>
        </w:rPr>
      </w:pPr>
    </w:p>
    <w:p w14:paraId="4F5F54F3" w14:textId="3C4E2BF0" w:rsidR="008856E8" w:rsidRPr="002065FA" w:rsidRDefault="00070135" w:rsidP="00070135">
      <w:pPr>
        <w:pStyle w:val="ListParagraph"/>
        <w:numPr>
          <w:ilvl w:val="0"/>
          <w:numId w:val="4"/>
        </w:numPr>
        <w:rPr>
          <w:rFonts w:ascii="Arial" w:hAnsi="Arial" w:cs="Arial"/>
          <w:b/>
          <w:bCs/>
        </w:rPr>
      </w:pPr>
      <w:r w:rsidRPr="002065FA">
        <w:rPr>
          <w:rFonts w:ascii="Arial" w:hAnsi="Arial" w:cs="Arial"/>
          <w:b/>
          <w:bCs/>
        </w:rPr>
        <w:t>Please upload any supporting material (data, press articles, endorsements from other actors, material produced in the project, photos)</w:t>
      </w:r>
      <w:r w:rsidR="00AB0289" w:rsidRPr="002065FA">
        <w:rPr>
          <w:rFonts w:ascii="Arial" w:hAnsi="Arial" w:cs="Arial"/>
          <w:b/>
          <w:bCs/>
        </w:rPr>
        <w:t xml:space="preserve"> in English</w:t>
      </w:r>
      <w:r w:rsidR="00933801" w:rsidRPr="002065FA">
        <w:rPr>
          <w:rFonts w:ascii="Arial" w:hAnsi="Arial" w:cs="Arial"/>
          <w:b/>
          <w:bCs/>
        </w:rPr>
        <w:t>.</w:t>
      </w:r>
      <w:r w:rsidR="008856E8" w:rsidRPr="002065FA">
        <w:rPr>
          <w:rFonts w:ascii="Arial" w:hAnsi="Arial" w:cs="Arial"/>
          <w:b/>
          <w:bCs/>
        </w:rPr>
        <w:t xml:space="preserve"> </w:t>
      </w:r>
      <w:r w:rsidR="008856E8" w:rsidRPr="002065FA">
        <w:rPr>
          <w:rFonts w:ascii="Arial" w:hAnsi="Arial" w:cs="Arial"/>
        </w:rPr>
        <w:t>(max. three documents)</w:t>
      </w:r>
    </w:p>
    <w:p w14:paraId="1818A975" w14:textId="77777777" w:rsidR="00B24CE5" w:rsidRPr="002065FA" w:rsidRDefault="008856E8" w:rsidP="00A85EB3">
      <w:pPr>
        <w:pStyle w:val="ListParagraph"/>
        <w:rPr>
          <w:rFonts w:ascii="Arial" w:hAnsi="Arial" w:cs="Arial"/>
          <w:b/>
          <w:bCs/>
          <w:sz w:val="20"/>
          <w:szCs w:val="20"/>
        </w:rPr>
      </w:pPr>
      <w:r w:rsidRPr="002065FA">
        <w:rPr>
          <w:rFonts w:ascii="Arial" w:hAnsi="Arial" w:cs="Arial"/>
          <w:i/>
          <w:iCs/>
        </w:rPr>
        <w:t xml:space="preserve">If you have multiple files of a similar type e.g. photos please join them all together in one </w:t>
      </w:r>
      <w:r w:rsidR="00481766" w:rsidRPr="002065FA">
        <w:rPr>
          <w:rFonts w:ascii="Arial" w:hAnsi="Arial" w:cs="Arial"/>
          <w:i/>
          <w:iCs/>
        </w:rPr>
        <w:t>PDF</w:t>
      </w:r>
      <w:r w:rsidRPr="002065FA">
        <w:rPr>
          <w:rFonts w:ascii="Arial" w:hAnsi="Arial" w:cs="Arial"/>
          <w:i/>
          <w:iCs/>
        </w:rPr>
        <w:t xml:space="preserve"> file and upload them together</w:t>
      </w:r>
      <w:r w:rsidRPr="002065FA">
        <w:rPr>
          <w:rFonts w:ascii="Arial" w:hAnsi="Arial" w:cs="Arial"/>
          <w:i/>
          <w:iCs/>
          <w:sz w:val="20"/>
          <w:szCs w:val="20"/>
        </w:rPr>
        <w:t>.</w:t>
      </w:r>
      <w:r w:rsidR="00070135" w:rsidRPr="002065FA">
        <w:rPr>
          <w:rFonts w:ascii="Arial" w:hAnsi="Arial" w:cs="Arial"/>
          <w:b/>
          <w:bCs/>
          <w:sz w:val="20"/>
          <w:szCs w:val="20"/>
        </w:rPr>
        <w:br/>
      </w:r>
    </w:p>
    <w:p w14:paraId="55788EDA" w14:textId="77777777" w:rsidR="00B24CE5" w:rsidRPr="002065FA" w:rsidRDefault="00B24CE5" w:rsidP="00AA217A">
      <w:pPr>
        <w:rPr>
          <w:rFonts w:ascii="Arial" w:hAnsi="Arial" w:cs="Arial"/>
          <w:b/>
          <w:bCs/>
          <w:color w:val="0D2B99"/>
          <w:sz w:val="24"/>
          <w:szCs w:val="24"/>
        </w:rPr>
      </w:pPr>
      <w:r w:rsidRPr="002065FA">
        <w:rPr>
          <w:rFonts w:ascii="Arial" w:hAnsi="Arial" w:cs="Arial"/>
          <w:b/>
          <w:bCs/>
          <w:color w:val="0D2B99"/>
          <w:sz w:val="24"/>
          <w:szCs w:val="24"/>
        </w:rPr>
        <w:t>Declaration</w:t>
      </w:r>
    </w:p>
    <w:p w14:paraId="7239F36B" w14:textId="6F31683B" w:rsidR="0045700C" w:rsidRPr="002065FA" w:rsidRDefault="00AA217A" w:rsidP="00AA217A">
      <w:pPr>
        <w:rPr>
          <w:rFonts w:ascii="Arial" w:hAnsi="Arial" w:cs="Arial"/>
          <w:sz w:val="20"/>
          <w:szCs w:val="20"/>
        </w:rPr>
      </w:pPr>
      <w:r w:rsidRPr="002065FA">
        <w:rPr>
          <w:rFonts w:ascii="Arial" w:hAnsi="Arial" w:cs="Arial"/>
          <w:sz w:val="20"/>
          <w:szCs w:val="20"/>
        </w:rPr>
        <w:t>If my nomination is selected, I confirm that</w:t>
      </w:r>
      <w:r w:rsidR="008E3B8B" w:rsidRPr="002065FA">
        <w:rPr>
          <w:rFonts w:ascii="Arial" w:hAnsi="Arial" w:cs="Arial"/>
          <w:sz w:val="20"/>
          <w:szCs w:val="20"/>
        </w:rPr>
        <w:t xml:space="preserve"> the submitted </w:t>
      </w:r>
      <w:r w:rsidR="002A5441" w:rsidRPr="002065FA">
        <w:rPr>
          <w:rFonts w:ascii="Arial" w:hAnsi="Arial" w:cs="Arial"/>
          <w:sz w:val="20"/>
          <w:szCs w:val="20"/>
        </w:rPr>
        <w:t>photos and details of the project may be used by ESN for promotional purposes</w:t>
      </w:r>
      <w:r w:rsidR="003E1D1F" w:rsidRPr="002065FA">
        <w:rPr>
          <w:rFonts w:ascii="Arial" w:hAnsi="Arial" w:cs="Arial"/>
          <w:sz w:val="20"/>
          <w:szCs w:val="20"/>
        </w:rPr>
        <w:t>.</w:t>
      </w:r>
      <w:r w:rsidR="002A5441" w:rsidRPr="002065FA">
        <w:rPr>
          <w:rFonts w:ascii="Arial" w:hAnsi="Arial" w:cs="Arial"/>
          <w:sz w:val="20"/>
          <w:szCs w:val="20"/>
        </w:rPr>
        <w:t xml:space="preserve"> </w:t>
      </w:r>
    </w:p>
    <w:p w14:paraId="5C42FF1B" w14:textId="140111AD" w:rsidR="00704576" w:rsidRPr="002065FA" w:rsidRDefault="002861FA" w:rsidP="002861FA">
      <w:pPr>
        <w:rPr>
          <w:rFonts w:ascii="Arial" w:hAnsi="Arial" w:cs="Arial"/>
          <w:sz w:val="20"/>
          <w:szCs w:val="20"/>
        </w:rPr>
      </w:pPr>
      <w:r w:rsidRPr="002065FA">
        <w:rPr>
          <w:rFonts w:ascii="Arial" w:hAnsi="Arial" w:cs="Arial"/>
          <w:sz w:val="20"/>
          <w:szCs w:val="20"/>
        </w:rPr>
        <w:t xml:space="preserve">If my </w:t>
      </w:r>
      <w:r w:rsidR="008856E8" w:rsidRPr="002065FA">
        <w:rPr>
          <w:rFonts w:ascii="Arial" w:hAnsi="Arial" w:cs="Arial"/>
          <w:sz w:val="20"/>
          <w:szCs w:val="20"/>
        </w:rPr>
        <w:t>application</w:t>
      </w:r>
      <w:r w:rsidRPr="002065FA">
        <w:rPr>
          <w:rFonts w:ascii="Arial" w:hAnsi="Arial" w:cs="Arial"/>
          <w:sz w:val="20"/>
          <w:szCs w:val="20"/>
        </w:rPr>
        <w:t xml:space="preserve"> is </w:t>
      </w:r>
      <w:r w:rsidR="008856E8" w:rsidRPr="002065FA">
        <w:rPr>
          <w:rFonts w:ascii="Arial" w:hAnsi="Arial" w:cs="Arial"/>
          <w:sz w:val="20"/>
          <w:szCs w:val="20"/>
        </w:rPr>
        <w:t>shortlisted</w:t>
      </w:r>
      <w:r w:rsidRPr="002065FA">
        <w:rPr>
          <w:rFonts w:ascii="Arial" w:hAnsi="Arial" w:cs="Arial"/>
          <w:sz w:val="20"/>
          <w:szCs w:val="20"/>
        </w:rPr>
        <w:t xml:space="preserve">, I confirm that </w:t>
      </w:r>
      <w:r w:rsidR="00704576" w:rsidRPr="002065FA">
        <w:rPr>
          <w:rFonts w:ascii="Arial" w:hAnsi="Arial" w:cs="Arial"/>
          <w:sz w:val="20"/>
          <w:szCs w:val="20"/>
        </w:rPr>
        <w:t xml:space="preserve">the fees, travel and hotel costs </w:t>
      </w:r>
      <w:r w:rsidR="00570A52" w:rsidRPr="002065FA">
        <w:rPr>
          <w:rFonts w:ascii="Arial" w:hAnsi="Arial" w:cs="Arial"/>
          <w:sz w:val="20"/>
          <w:szCs w:val="20"/>
        </w:rPr>
        <w:t xml:space="preserve">for </w:t>
      </w:r>
      <w:r w:rsidR="00570A52" w:rsidRPr="002065FA">
        <w:rPr>
          <w:rFonts w:ascii="Arial" w:hAnsi="Arial" w:cs="Arial"/>
          <w:b/>
          <w:bCs/>
          <w:color w:val="FF0000"/>
          <w:sz w:val="20"/>
          <w:szCs w:val="20"/>
        </w:rPr>
        <w:t>two delegates</w:t>
      </w:r>
      <w:r w:rsidR="00570A52" w:rsidRPr="002065FA">
        <w:rPr>
          <w:rFonts w:ascii="Arial" w:hAnsi="Arial" w:cs="Arial"/>
          <w:sz w:val="20"/>
          <w:szCs w:val="20"/>
        </w:rPr>
        <w:t xml:space="preserve"> </w:t>
      </w:r>
      <w:r w:rsidR="008856E8" w:rsidRPr="002065FA">
        <w:rPr>
          <w:rFonts w:ascii="Arial" w:hAnsi="Arial" w:cs="Arial"/>
          <w:sz w:val="20"/>
          <w:szCs w:val="20"/>
        </w:rPr>
        <w:t xml:space="preserve">to the Awards Ceremony </w:t>
      </w:r>
      <w:r w:rsidR="00704576" w:rsidRPr="002065FA">
        <w:rPr>
          <w:rFonts w:ascii="Arial" w:hAnsi="Arial" w:cs="Arial"/>
          <w:sz w:val="20"/>
          <w:szCs w:val="20"/>
        </w:rPr>
        <w:t>will be funded by my organisation.</w:t>
      </w:r>
    </w:p>
    <w:p w14:paraId="55EE4D28" w14:textId="6F4F53B6" w:rsidR="00554663" w:rsidRPr="002065FA" w:rsidRDefault="00704576" w:rsidP="002861FA">
      <w:pPr>
        <w:rPr>
          <w:rFonts w:ascii="Arial" w:hAnsi="Arial" w:cs="Arial"/>
          <w:sz w:val="20"/>
          <w:szCs w:val="20"/>
        </w:rPr>
      </w:pPr>
      <w:r w:rsidRPr="002065FA">
        <w:rPr>
          <w:rFonts w:ascii="Arial" w:hAnsi="Arial" w:cs="Arial"/>
          <w:sz w:val="20"/>
          <w:szCs w:val="20"/>
        </w:rPr>
        <w:t xml:space="preserve">Signature </w:t>
      </w:r>
      <w:r w:rsidR="00554663" w:rsidRPr="002065FA">
        <w:rPr>
          <w:rFonts w:ascii="Arial" w:hAnsi="Arial" w:cs="Arial"/>
          <w:sz w:val="20"/>
          <w:szCs w:val="20"/>
        </w:rPr>
        <w:t>(please enter you</w:t>
      </w:r>
      <w:r w:rsidR="00E4776A" w:rsidRPr="002065FA">
        <w:rPr>
          <w:rFonts w:ascii="Arial" w:hAnsi="Arial" w:cs="Arial"/>
          <w:sz w:val="20"/>
          <w:szCs w:val="20"/>
        </w:rPr>
        <w:t>r</w:t>
      </w:r>
      <w:r w:rsidR="00554663" w:rsidRPr="002065FA">
        <w:rPr>
          <w:rFonts w:ascii="Arial" w:hAnsi="Arial" w:cs="Arial"/>
          <w:sz w:val="20"/>
          <w:szCs w:val="20"/>
        </w:rPr>
        <w:t xml:space="preserve"> name to sign this form)</w:t>
      </w:r>
    </w:p>
    <w:p w14:paraId="3B4DA535" w14:textId="77777777" w:rsidR="00554663" w:rsidRPr="002065FA" w:rsidRDefault="00554663" w:rsidP="002861FA">
      <w:pPr>
        <w:rPr>
          <w:rFonts w:ascii="Arial" w:hAnsi="Arial" w:cs="Arial"/>
          <w:sz w:val="20"/>
          <w:szCs w:val="20"/>
        </w:rPr>
      </w:pPr>
      <w:r w:rsidRPr="002065FA">
        <w:rPr>
          <w:rFonts w:ascii="Arial" w:hAnsi="Arial" w:cs="Arial"/>
          <w:sz w:val="20"/>
          <w:szCs w:val="20"/>
        </w:rPr>
        <w:t>Date</w:t>
      </w:r>
    </w:p>
    <w:p w14:paraId="1D7B7B74" w14:textId="574D80F6" w:rsidR="009739AB" w:rsidRPr="002065FA" w:rsidRDefault="009739AB" w:rsidP="002861FA">
      <w:pPr>
        <w:pBdr>
          <w:bottom w:val="single" w:sz="6" w:space="1" w:color="auto"/>
        </w:pBdr>
        <w:rPr>
          <w:rFonts w:ascii="Arial" w:hAnsi="Arial" w:cs="Arial"/>
          <w:sz w:val="20"/>
          <w:szCs w:val="20"/>
        </w:rPr>
      </w:pPr>
    </w:p>
    <w:p w14:paraId="39043DBD" w14:textId="77777777" w:rsidR="00310359" w:rsidRPr="002065FA" w:rsidRDefault="00310359" w:rsidP="002861FA">
      <w:pPr>
        <w:rPr>
          <w:rFonts w:ascii="Arial" w:hAnsi="Arial" w:cs="Arial"/>
          <w:sz w:val="20"/>
          <w:szCs w:val="20"/>
        </w:rPr>
      </w:pPr>
    </w:p>
    <w:p w14:paraId="15ADCCC7" w14:textId="77C8527A" w:rsidR="00310359" w:rsidRPr="002065FA" w:rsidRDefault="00966C83" w:rsidP="00310359">
      <w:pPr>
        <w:rPr>
          <w:rFonts w:ascii="Arial" w:hAnsi="Arial" w:cs="Arial"/>
          <w:sz w:val="20"/>
          <w:szCs w:val="20"/>
        </w:rPr>
      </w:pPr>
      <w:r w:rsidRPr="002065FA">
        <w:rPr>
          <w:rFonts w:ascii="Arial" w:hAnsi="Arial" w:cs="Arial"/>
          <w:sz w:val="20"/>
          <w:szCs w:val="20"/>
        </w:rPr>
        <w:t>Please click on the button SUBMIT to complete the application.</w:t>
      </w:r>
    </w:p>
    <w:p w14:paraId="0751FF4B" w14:textId="7C00E189" w:rsidR="00FE6636" w:rsidRPr="002065FA" w:rsidRDefault="00A85EB3" w:rsidP="00FE6636">
      <w:pPr>
        <w:rPr>
          <w:rFonts w:cstheme="minorHAnsi"/>
        </w:rPr>
      </w:pPr>
      <w:r w:rsidRPr="002065FA">
        <w:rPr>
          <w:rFonts w:ascii="Arial" w:hAnsi="Arial" w:cs="Arial"/>
        </w:rPr>
        <w:t>F</w:t>
      </w:r>
      <w:r w:rsidR="009739AB" w:rsidRPr="002065FA">
        <w:rPr>
          <w:rFonts w:ascii="Arial" w:hAnsi="Arial" w:cs="Arial"/>
        </w:rPr>
        <w:t>or any que</w:t>
      </w:r>
      <w:r w:rsidRPr="002065FA">
        <w:rPr>
          <w:rFonts w:ascii="Arial" w:hAnsi="Arial" w:cs="Arial"/>
        </w:rPr>
        <w:t>stions</w:t>
      </w:r>
      <w:r w:rsidR="009739AB" w:rsidRPr="002065FA">
        <w:rPr>
          <w:rFonts w:ascii="Arial" w:hAnsi="Arial" w:cs="Arial"/>
        </w:rPr>
        <w:t xml:space="preserve">, please contact us at </w:t>
      </w:r>
      <w:hyperlink r:id="rId16" w:history="1">
        <w:r w:rsidR="009739AB" w:rsidRPr="002065FA">
          <w:rPr>
            <w:rStyle w:val="Hyperlink"/>
            <w:rFonts w:ascii="Arial" w:hAnsi="Arial" w:cs="Arial"/>
          </w:rPr>
          <w:t>essa@esn-eu.org</w:t>
        </w:r>
      </w:hyperlink>
      <w:r w:rsidR="009739AB" w:rsidRPr="002065FA">
        <w:rPr>
          <w:rFonts w:cstheme="minorHAnsi"/>
        </w:rPr>
        <w:t xml:space="preserve">. </w:t>
      </w:r>
    </w:p>
    <w:sectPr w:rsidR="00FE6636" w:rsidRPr="002065FA" w:rsidSect="00A85EB3">
      <w:headerReference w:type="first" r:id="rId17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CBF9D5" w14:textId="77777777" w:rsidR="00A85EB3" w:rsidRDefault="00A85EB3" w:rsidP="00A85EB3">
      <w:pPr>
        <w:spacing w:after="0" w:line="240" w:lineRule="auto"/>
      </w:pPr>
      <w:r>
        <w:separator/>
      </w:r>
    </w:p>
  </w:endnote>
  <w:endnote w:type="continuationSeparator" w:id="0">
    <w:p w14:paraId="3306F760" w14:textId="77777777" w:rsidR="00A85EB3" w:rsidRDefault="00A85EB3" w:rsidP="00A85E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514C3A" w14:textId="77777777" w:rsidR="00A85EB3" w:rsidRDefault="00A85EB3" w:rsidP="00A85EB3">
      <w:pPr>
        <w:spacing w:after="0" w:line="240" w:lineRule="auto"/>
      </w:pPr>
      <w:r>
        <w:separator/>
      </w:r>
    </w:p>
  </w:footnote>
  <w:footnote w:type="continuationSeparator" w:id="0">
    <w:p w14:paraId="254D4CB2" w14:textId="77777777" w:rsidR="00A85EB3" w:rsidRDefault="00A85EB3" w:rsidP="00A85E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958EEA" w14:textId="250E072F" w:rsidR="00A85EB3" w:rsidRDefault="00A85EB3">
    <w:pPr>
      <w:pStyle w:val="Header"/>
    </w:pPr>
    <w:r>
      <w:rPr>
        <w:rFonts w:cstheme="minorHAnsi"/>
        <w:noProof/>
        <w:sz w:val="24"/>
        <w:szCs w:val="24"/>
      </w:rPr>
      <w:drawing>
        <wp:inline distT="0" distB="0" distL="0" distR="0" wp14:anchorId="26364F19" wp14:editId="3A318BB0">
          <wp:extent cx="5731510" cy="980440"/>
          <wp:effectExtent l="0" t="0" r="2540" b="0"/>
          <wp:docPr id="401442542" name="Picture 1" descr="Background patter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1442542" name="Picture 1" descr="Background patter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9804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5B0C79"/>
    <w:multiLevelType w:val="hybridMultilevel"/>
    <w:tmpl w:val="5358C9C2"/>
    <w:lvl w:ilvl="0" w:tplc="E094337A">
      <w:start w:val="5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907DE4"/>
    <w:multiLevelType w:val="hybridMultilevel"/>
    <w:tmpl w:val="475E7954"/>
    <w:lvl w:ilvl="0" w:tplc="2CF0635A">
      <w:numFmt w:val="bullet"/>
      <w:pStyle w:val="Heading3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8B764E"/>
    <w:multiLevelType w:val="hybridMultilevel"/>
    <w:tmpl w:val="A20074B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2639B6"/>
    <w:multiLevelType w:val="hybridMultilevel"/>
    <w:tmpl w:val="99B07F2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8214A6"/>
    <w:multiLevelType w:val="hybridMultilevel"/>
    <w:tmpl w:val="C1D6A86C"/>
    <w:lvl w:ilvl="0" w:tplc="AA0E59B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56676A1"/>
    <w:multiLevelType w:val="hybridMultilevel"/>
    <w:tmpl w:val="833C2C6E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4A21CE"/>
    <w:multiLevelType w:val="hybridMultilevel"/>
    <w:tmpl w:val="1CAA2C9C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167BBD"/>
    <w:multiLevelType w:val="hybridMultilevel"/>
    <w:tmpl w:val="0D46988C"/>
    <w:lvl w:ilvl="0" w:tplc="9CB410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F35CD2"/>
    <w:multiLevelType w:val="hybridMultilevel"/>
    <w:tmpl w:val="93548180"/>
    <w:lvl w:ilvl="0" w:tplc="69FE9BD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AFC5E27"/>
    <w:multiLevelType w:val="hybridMultilevel"/>
    <w:tmpl w:val="D2DE222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3F7A13"/>
    <w:multiLevelType w:val="hybridMultilevel"/>
    <w:tmpl w:val="E6909D90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4377048">
    <w:abstractNumId w:val="9"/>
  </w:num>
  <w:num w:numId="2" w16cid:durableId="1987204940">
    <w:abstractNumId w:val="1"/>
  </w:num>
  <w:num w:numId="3" w16cid:durableId="2049596816">
    <w:abstractNumId w:val="6"/>
  </w:num>
  <w:num w:numId="4" w16cid:durableId="2039575533">
    <w:abstractNumId w:val="8"/>
  </w:num>
  <w:num w:numId="5" w16cid:durableId="634917402">
    <w:abstractNumId w:val="0"/>
  </w:num>
  <w:num w:numId="6" w16cid:durableId="1333409821">
    <w:abstractNumId w:val="5"/>
  </w:num>
  <w:num w:numId="7" w16cid:durableId="736051434">
    <w:abstractNumId w:val="10"/>
  </w:num>
  <w:num w:numId="8" w16cid:durableId="1125809410">
    <w:abstractNumId w:val="7"/>
  </w:num>
  <w:num w:numId="9" w16cid:durableId="925454738">
    <w:abstractNumId w:val="3"/>
  </w:num>
  <w:num w:numId="10" w16cid:durableId="1730764674">
    <w:abstractNumId w:val="2"/>
  </w:num>
  <w:num w:numId="11" w16cid:durableId="135804026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0MjM3MzExMTM0NDNU0lEKTi0uzszPAykwrAUAgcg5XSwAAAA="/>
  </w:docVars>
  <w:rsids>
    <w:rsidRoot w:val="00567370"/>
    <w:rsid w:val="00001C9B"/>
    <w:rsid w:val="00007B6C"/>
    <w:rsid w:val="00011BE4"/>
    <w:rsid w:val="00014BDC"/>
    <w:rsid w:val="00025FE0"/>
    <w:rsid w:val="00044F2D"/>
    <w:rsid w:val="000504E8"/>
    <w:rsid w:val="000547AB"/>
    <w:rsid w:val="000550A6"/>
    <w:rsid w:val="000610CF"/>
    <w:rsid w:val="00064902"/>
    <w:rsid w:val="00066A96"/>
    <w:rsid w:val="00070135"/>
    <w:rsid w:val="0007165E"/>
    <w:rsid w:val="000978A6"/>
    <w:rsid w:val="00097DAB"/>
    <w:rsid w:val="000A008A"/>
    <w:rsid w:val="000A0F5C"/>
    <w:rsid w:val="000F70FF"/>
    <w:rsid w:val="00101AD5"/>
    <w:rsid w:val="00101BE0"/>
    <w:rsid w:val="0010329E"/>
    <w:rsid w:val="0010668D"/>
    <w:rsid w:val="00106B83"/>
    <w:rsid w:val="00107E49"/>
    <w:rsid w:val="00122E82"/>
    <w:rsid w:val="0012464D"/>
    <w:rsid w:val="00144C01"/>
    <w:rsid w:val="001625CC"/>
    <w:rsid w:val="0016465D"/>
    <w:rsid w:val="00191E5F"/>
    <w:rsid w:val="00197DA0"/>
    <w:rsid w:val="001B09E7"/>
    <w:rsid w:val="001E13D4"/>
    <w:rsid w:val="001E411C"/>
    <w:rsid w:val="001E4807"/>
    <w:rsid w:val="001E4E15"/>
    <w:rsid w:val="00204EE9"/>
    <w:rsid w:val="002065FA"/>
    <w:rsid w:val="002069B5"/>
    <w:rsid w:val="002115AE"/>
    <w:rsid w:val="00211A27"/>
    <w:rsid w:val="00212954"/>
    <w:rsid w:val="00216985"/>
    <w:rsid w:val="0021795B"/>
    <w:rsid w:val="00217B63"/>
    <w:rsid w:val="00227F6D"/>
    <w:rsid w:val="002316F6"/>
    <w:rsid w:val="002357A3"/>
    <w:rsid w:val="002377BB"/>
    <w:rsid w:val="0024028F"/>
    <w:rsid w:val="0027381F"/>
    <w:rsid w:val="002803AD"/>
    <w:rsid w:val="002861FA"/>
    <w:rsid w:val="00286C4E"/>
    <w:rsid w:val="00293246"/>
    <w:rsid w:val="00295FAB"/>
    <w:rsid w:val="002A5441"/>
    <w:rsid w:val="002B2FEC"/>
    <w:rsid w:val="002B3652"/>
    <w:rsid w:val="002B4E5F"/>
    <w:rsid w:val="002B6310"/>
    <w:rsid w:val="002B7CC0"/>
    <w:rsid w:val="002C05D6"/>
    <w:rsid w:val="002C0A34"/>
    <w:rsid w:val="002C217A"/>
    <w:rsid w:val="002C7BBB"/>
    <w:rsid w:val="002C7C10"/>
    <w:rsid w:val="002D051A"/>
    <w:rsid w:val="002E358A"/>
    <w:rsid w:val="002F4DD8"/>
    <w:rsid w:val="002F5C9E"/>
    <w:rsid w:val="00307997"/>
    <w:rsid w:val="00310359"/>
    <w:rsid w:val="003176B4"/>
    <w:rsid w:val="00323415"/>
    <w:rsid w:val="00323F24"/>
    <w:rsid w:val="00331C1F"/>
    <w:rsid w:val="00333288"/>
    <w:rsid w:val="003446FD"/>
    <w:rsid w:val="003452B8"/>
    <w:rsid w:val="00357686"/>
    <w:rsid w:val="003615B2"/>
    <w:rsid w:val="00364693"/>
    <w:rsid w:val="003726D6"/>
    <w:rsid w:val="00375F56"/>
    <w:rsid w:val="00382970"/>
    <w:rsid w:val="0038627F"/>
    <w:rsid w:val="00386906"/>
    <w:rsid w:val="00386E57"/>
    <w:rsid w:val="003930F8"/>
    <w:rsid w:val="003A1486"/>
    <w:rsid w:val="003A7A4A"/>
    <w:rsid w:val="003B7C51"/>
    <w:rsid w:val="003C26AD"/>
    <w:rsid w:val="003E12BD"/>
    <w:rsid w:val="003E1D1F"/>
    <w:rsid w:val="003E4345"/>
    <w:rsid w:val="003E767C"/>
    <w:rsid w:val="00401F55"/>
    <w:rsid w:val="004108A5"/>
    <w:rsid w:val="00420845"/>
    <w:rsid w:val="00424474"/>
    <w:rsid w:val="00436D05"/>
    <w:rsid w:val="004473E8"/>
    <w:rsid w:val="004505E5"/>
    <w:rsid w:val="004517BA"/>
    <w:rsid w:val="0045700C"/>
    <w:rsid w:val="0046425B"/>
    <w:rsid w:val="0046580F"/>
    <w:rsid w:val="0047606D"/>
    <w:rsid w:val="00481766"/>
    <w:rsid w:val="004824ED"/>
    <w:rsid w:val="00487970"/>
    <w:rsid w:val="00490C1C"/>
    <w:rsid w:val="00492029"/>
    <w:rsid w:val="00492900"/>
    <w:rsid w:val="00492B6E"/>
    <w:rsid w:val="004939AF"/>
    <w:rsid w:val="00493D40"/>
    <w:rsid w:val="004A471B"/>
    <w:rsid w:val="004B142A"/>
    <w:rsid w:val="004B201D"/>
    <w:rsid w:val="004B460C"/>
    <w:rsid w:val="004C4262"/>
    <w:rsid w:val="004C6776"/>
    <w:rsid w:val="004E516C"/>
    <w:rsid w:val="004E74F7"/>
    <w:rsid w:val="004F0127"/>
    <w:rsid w:val="004F035B"/>
    <w:rsid w:val="004F6F70"/>
    <w:rsid w:val="00506941"/>
    <w:rsid w:val="00514B4E"/>
    <w:rsid w:val="0051712C"/>
    <w:rsid w:val="005265C1"/>
    <w:rsid w:val="00544E60"/>
    <w:rsid w:val="00554663"/>
    <w:rsid w:val="00557313"/>
    <w:rsid w:val="00567370"/>
    <w:rsid w:val="00570929"/>
    <w:rsid w:val="00570A52"/>
    <w:rsid w:val="00571330"/>
    <w:rsid w:val="00571B26"/>
    <w:rsid w:val="00580B7C"/>
    <w:rsid w:val="005838DB"/>
    <w:rsid w:val="00584337"/>
    <w:rsid w:val="005907D8"/>
    <w:rsid w:val="00593870"/>
    <w:rsid w:val="005A35FE"/>
    <w:rsid w:val="005B51E4"/>
    <w:rsid w:val="005D19A8"/>
    <w:rsid w:val="00601D40"/>
    <w:rsid w:val="00602AFF"/>
    <w:rsid w:val="0061186D"/>
    <w:rsid w:val="00612127"/>
    <w:rsid w:val="00613444"/>
    <w:rsid w:val="00614952"/>
    <w:rsid w:val="00615DA5"/>
    <w:rsid w:val="00621024"/>
    <w:rsid w:val="00625023"/>
    <w:rsid w:val="0063268C"/>
    <w:rsid w:val="00641FE4"/>
    <w:rsid w:val="00645E3A"/>
    <w:rsid w:val="006464FE"/>
    <w:rsid w:val="00652716"/>
    <w:rsid w:val="0066490F"/>
    <w:rsid w:val="006658A7"/>
    <w:rsid w:val="00665E53"/>
    <w:rsid w:val="006871FC"/>
    <w:rsid w:val="006A1704"/>
    <w:rsid w:val="006B060E"/>
    <w:rsid w:val="006B32AF"/>
    <w:rsid w:val="006B776A"/>
    <w:rsid w:val="006C3714"/>
    <w:rsid w:val="006C7A07"/>
    <w:rsid w:val="006E3787"/>
    <w:rsid w:val="006E6FD6"/>
    <w:rsid w:val="007005A2"/>
    <w:rsid w:val="00704576"/>
    <w:rsid w:val="007139BE"/>
    <w:rsid w:val="00747FD1"/>
    <w:rsid w:val="00752D00"/>
    <w:rsid w:val="00756B1B"/>
    <w:rsid w:val="007639A2"/>
    <w:rsid w:val="00764579"/>
    <w:rsid w:val="00764CB5"/>
    <w:rsid w:val="00773449"/>
    <w:rsid w:val="0077466D"/>
    <w:rsid w:val="00784408"/>
    <w:rsid w:val="007909A5"/>
    <w:rsid w:val="00792BD2"/>
    <w:rsid w:val="007A2415"/>
    <w:rsid w:val="007C3EA6"/>
    <w:rsid w:val="007D25D1"/>
    <w:rsid w:val="007E0060"/>
    <w:rsid w:val="007F5A19"/>
    <w:rsid w:val="007F7EC7"/>
    <w:rsid w:val="0080049F"/>
    <w:rsid w:val="00811F35"/>
    <w:rsid w:val="00812B08"/>
    <w:rsid w:val="00830B14"/>
    <w:rsid w:val="00830D2F"/>
    <w:rsid w:val="00837124"/>
    <w:rsid w:val="00841BBB"/>
    <w:rsid w:val="00862B2D"/>
    <w:rsid w:val="00872E52"/>
    <w:rsid w:val="008856E8"/>
    <w:rsid w:val="008901E8"/>
    <w:rsid w:val="008A36F2"/>
    <w:rsid w:val="008A5EE4"/>
    <w:rsid w:val="008B05A2"/>
    <w:rsid w:val="008B66B3"/>
    <w:rsid w:val="008C7680"/>
    <w:rsid w:val="008E3B8B"/>
    <w:rsid w:val="008E50CE"/>
    <w:rsid w:val="008F114E"/>
    <w:rsid w:val="008F61D9"/>
    <w:rsid w:val="0091170D"/>
    <w:rsid w:val="009234A1"/>
    <w:rsid w:val="00933801"/>
    <w:rsid w:val="00936572"/>
    <w:rsid w:val="00940643"/>
    <w:rsid w:val="0094505C"/>
    <w:rsid w:val="00952D9E"/>
    <w:rsid w:val="00966C83"/>
    <w:rsid w:val="0096745F"/>
    <w:rsid w:val="009739AB"/>
    <w:rsid w:val="00981032"/>
    <w:rsid w:val="009921C7"/>
    <w:rsid w:val="00993A71"/>
    <w:rsid w:val="009A1B60"/>
    <w:rsid w:val="009A7EEF"/>
    <w:rsid w:val="009B0718"/>
    <w:rsid w:val="009B4DB3"/>
    <w:rsid w:val="009C05EE"/>
    <w:rsid w:val="009E16B6"/>
    <w:rsid w:val="009E1C0A"/>
    <w:rsid w:val="009E211E"/>
    <w:rsid w:val="009F1058"/>
    <w:rsid w:val="009F105A"/>
    <w:rsid w:val="00A07466"/>
    <w:rsid w:val="00A11404"/>
    <w:rsid w:val="00A149E5"/>
    <w:rsid w:val="00A15F3E"/>
    <w:rsid w:val="00A23787"/>
    <w:rsid w:val="00A3418B"/>
    <w:rsid w:val="00A353FD"/>
    <w:rsid w:val="00A417B4"/>
    <w:rsid w:val="00A41AC5"/>
    <w:rsid w:val="00A474C8"/>
    <w:rsid w:val="00A53A45"/>
    <w:rsid w:val="00A6596E"/>
    <w:rsid w:val="00A73203"/>
    <w:rsid w:val="00A74F41"/>
    <w:rsid w:val="00A76906"/>
    <w:rsid w:val="00A858D0"/>
    <w:rsid w:val="00A85EB3"/>
    <w:rsid w:val="00A86FE8"/>
    <w:rsid w:val="00A930DB"/>
    <w:rsid w:val="00A9392B"/>
    <w:rsid w:val="00A97EF3"/>
    <w:rsid w:val="00AA217A"/>
    <w:rsid w:val="00AB0289"/>
    <w:rsid w:val="00AB7AD6"/>
    <w:rsid w:val="00AC5FAD"/>
    <w:rsid w:val="00AD1BF4"/>
    <w:rsid w:val="00AD3C0F"/>
    <w:rsid w:val="00AE27A0"/>
    <w:rsid w:val="00AE4F39"/>
    <w:rsid w:val="00AF2D34"/>
    <w:rsid w:val="00AF3E04"/>
    <w:rsid w:val="00B04296"/>
    <w:rsid w:val="00B112E3"/>
    <w:rsid w:val="00B119DA"/>
    <w:rsid w:val="00B24CE5"/>
    <w:rsid w:val="00B26BFA"/>
    <w:rsid w:val="00B40B1D"/>
    <w:rsid w:val="00B54AC6"/>
    <w:rsid w:val="00B54ACB"/>
    <w:rsid w:val="00B70455"/>
    <w:rsid w:val="00B8045E"/>
    <w:rsid w:val="00B854E6"/>
    <w:rsid w:val="00BA0E6E"/>
    <w:rsid w:val="00BA6816"/>
    <w:rsid w:val="00BB057D"/>
    <w:rsid w:val="00BB10F3"/>
    <w:rsid w:val="00BB5E85"/>
    <w:rsid w:val="00BB6F0A"/>
    <w:rsid w:val="00BC251A"/>
    <w:rsid w:val="00BC7A5A"/>
    <w:rsid w:val="00BD37DA"/>
    <w:rsid w:val="00BE0512"/>
    <w:rsid w:val="00BE5E63"/>
    <w:rsid w:val="00BF4686"/>
    <w:rsid w:val="00BF5999"/>
    <w:rsid w:val="00C106BA"/>
    <w:rsid w:val="00C12A97"/>
    <w:rsid w:val="00C14A3C"/>
    <w:rsid w:val="00C21DA6"/>
    <w:rsid w:val="00C225F2"/>
    <w:rsid w:val="00C3338E"/>
    <w:rsid w:val="00C36236"/>
    <w:rsid w:val="00C3666B"/>
    <w:rsid w:val="00C46891"/>
    <w:rsid w:val="00C5278B"/>
    <w:rsid w:val="00C538D1"/>
    <w:rsid w:val="00C63BC7"/>
    <w:rsid w:val="00C7188E"/>
    <w:rsid w:val="00C72A57"/>
    <w:rsid w:val="00C839C6"/>
    <w:rsid w:val="00C97405"/>
    <w:rsid w:val="00C97D78"/>
    <w:rsid w:val="00CA1420"/>
    <w:rsid w:val="00CA7716"/>
    <w:rsid w:val="00CE532D"/>
    <w:rsid w:val="00CE77EE"/>
    <w:rsid w:val="00D00D4D"/>
    <w:rsid w:val="00D07640"/>
    <w:rsid w:val="00D14086"/>
    <w:rsid w:val="00D2540F"/>
    <w:rsid w:val="00D25425"/>
    <w:rsid w:val="00D3115F"/>
    <w:rsid w:val="00D45A8A"/>
    <w:rsid w:val="00D50E08"/>
    <w:rsid w:val="00D528D6"/>
    <w:rsid w:val="00D61D97"/>
    <w:rsid w:val="00D65343"/>
    <w:rsid w:val="00D73A5B"/>
    <w:rsid w:val="00D82276"/>
    <w:rsid w:val="00D85106"/>
    <w:rsid w:val="00D864D0"/>
    <w:rsid w:val="00DD11D4"/>
    <w:rsid w:val="00DD133D"/>
    <w:rsid w:val="00DD386F"/>
    <w:rsid w:val="00DE7023"/>
    <w:rsid w:val="00E03C00"/>
    <w:rsid w:val="00E06E34"/>
    <w:rsid w:val="00E110D1"/>
    <w:rsid w:val="00E14B96"/>
    <w:rsid w:val="00E21144"/>
    <w:rsid w:val="00E2531F"/>
    <w:rsid w:val="00E25BE6"/>
    <w:rsid w:val="00E25D9D"/>
    <w:rsid w:val="00E32BE2"/>
    <w:rsid w:val="00E32F40"/>
    <w:rsid w:val="00E4432A"/>
    <w:rsid w:val="00E45582"/>
    <w:rsid w:val="00E4607A"/>
    <w:rsid w:val="00E4776A"/>
    <w:rsid w:val="00E65B9E"/>
    <w:rsid w:val="00E662E6"/>
    <w:rsid w:val="00E7659C"/>
    <w:rsid w:val="00E834EF"/>
    <w:rsid w:val="00E83F7C"/>
    <w:rsid w:val="00E86755"/>
    <w:rsid w:val="00E9276A"/>
    <w:rsid w:val="00EB77CD"/>
    <w:rsid w:val="00EC61EC"/>
    <w:rsid w:val="00EE0CED"/>
    <w:rsid w:val="00EE2504"/>
    <w:rsid w:val="00EE5AF2"/>
    <w:rsid w:val="00EF6464"/>
    <w:rsid w:val="00EF733D"/>
    <w:rsid w:val="00EF7E79"/>
    <w:rsid w:val="00F01F62"/>
    <w:rsid w:val="00F04E81"/>
    <w:rsid w:val="00F05A69"/>
    <w:rsid w:val="00F1221E"/>
    <w:rsid w:val="00F16209"/>
    <w:rsid w:val="00F2404A"/>
    <w:rsid w:val="00F27E8D"/>
    <w:rsid w:val="00F32E42"/>
    <w:rsid w:val="00F34418"/>
    <w:rsid w:val="00F3688A"/>
    <w:rsid w:val="00F37643"/>
    <w:rsid w:val="00F437BC"/>
    <w:rsid w:val="00F51BEA"/>
    <w:rsid w:val="00F51D0D"/>
    <w:rsid w:val="00F53B62"/>
    <w:rsid w:val="00F553C5"/>
    <w:rsid w:val="00F56719"/>
    <w:rsid w:val="00F60B48"/>
    <w:rsid w:val="00F6464E"/>
    <w:rsid w:val="00F65E04"/>
    <w:rsid w:val="00F66181"/>
    <w:rsid w:val="00F6764E"/>
    <w:rsid w:val="00F72C60"/>
    <w:rsid w:val="00F7311C"/>
    <w:rsid w:val="00F743D0"/>
    <w:rsid w:val="00F863F4"/>
    <w:rsid w:val="00FB483D"/>
    <w:rsid w:val="00FB75C4"/>
    <w:rsid w:val="00FC4638"/>
    <w:rsid w:val="00FD14CC"/>
    <w:rsid w:val="00FE5903"/>
    <w:rsid w:val="00FE6636"/>
    <w:rsid w:val="00FF0819"/>
    <w:rsid w:val="00FF4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366B267"/>
  <w15:chartTrackingRefBased/>
  <w15:docId w15:val="{6FBE6A2C-BBB2-4428-8ECE-DFDBBC6E6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21795B"/>
    <w:pPr>
      <w:numPr>
        <w:numId w:val="2"/>
      </w:numPr>
      <w:spacing w:after="0" w:line="240" w:lineRule="auto"/>
      <w:outlineLvl w:val="2"/>
    </w:pPr>
    <w:rPr>
      <w:rFonts w:ascii="Arial" w:eastAsia="Cambria" w:hAnsi="Arial" w:cs="Arial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4CB5"/>
    <w:pPr>
      <w:ind w:left="720"/>
      <w:contextualSpacing/>
    </w:pPr>
  </w:style>
  <w:style w:type="paragraph" w:customStyle="1" w:styleId="Body">
    <w:name w:val="Body"/>
    <w:rsid w:val="002C217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val="en-US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2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24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932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932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932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32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3246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21795B"/>
    <w:rPr>
      <w:rFonts w:ascii="Arial" w:eastAsia="Cambria" w:hAnsi="Arial" w:cs="Arial"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55466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4663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D61D97"/>
    <w:rPr>
      <w:b/>
      <w:bCs/>
    </w:rPr>
  </w:style>
  <w:style w:type="table" w:styleId="TableGrid">
    <w:name w:val="Table Grid"/>
    <w:basedOn w:val="TableNormal"/>
    <w:uiPriority w:val="59"/>
    <w:rsid w:val="00C97D78"/>
    <w:pPr>
      <w:spacing w:after="0" w:line="240" w:lineRule="auto"/>
    </w:pPr>
    <w:rPr>
      <w:rFonts w:ascii="Cambria" w:eastAsia="Cambria" w:hAnsi="Cambria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12A97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E834EF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85E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5EB3"/>
  </w:style>
  <w:style w:type="paragraph" w:styleId="Footer">
    <w:name w:val="footer"/>
    <w:basedOn w:val="Normal"/>
    <w:link w:val="FooterChar"/>
    <w:uiPriority w:val="99"/>
    <w:unhideWhenUsed/>
    <w:rsid w:val="00A85E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5E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24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urveymonkey.com/r/B86BJ9L" TargetMode="External"/><Relationship Id="rId13" Type="http://schemas.openxmlformats.org/officeDocument/2006/relationships/hyperlink" Target="https://essa-eu.org/how-to-apply/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essa-eu.org/categories-2023/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mailto:essa@esn-eu.org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ssa-eu.org/2023-theme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essa-eu.org/ceremony/" TargetMode="External"/><Relationship Id="rId10" Type="http://schemas.openxmlformats.org/officeDocument/2006/relationships/hyperlink" Target="https://www.esn-eu.org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essa-eu.org" TargetMode="External"/><Relationship Id="rId14" Type="http://schemas.openxmlformats.org/officeDocument/2006/relationships/hyperlink" Target="https://essa-eu.org/how-to-apply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0</TotalTime>
  <Pages>3</Pages>
  <Words>646</Words>
  <Characters>3685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Yardley</dc:creator>
  <cp:keywords/>
  <dc:description/>
  <cp:lastModifiedBy>Victor de Vries</cp:lastModifiedBy>
  <cp:revision>119</cp:revision>
  <cp:lastPrinted>2018-09-24T10:12:00Z</cp:lastPrinted>
  <dcterms:created xsi:type="dcterms:W3CDTF">2021-05-28T11:24:00Z</dcterms:created>
  <dcterms:modified xsi:type="dcterms:W3CDTF">2023-05-05T13:31:00Z</dcterms:modified>
</cp:coreProperties>
</file>